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0902" w:rsidRPr="00D05811" w:rsidRDefault="00370902" w:rsidP="00AC207E">
      <w:pPr>
        <w:spacing w:after="0" w:line="480" w:lineRule="auto"/>
        <w:contextualSpacing/>
        <w:jc w:val="center"/>
        <w:rPr>
          <w:rFonts w:ascii="Times New Roman" w:hAnsi="Times New Roman" w:cs="Times New Roman"/>
          <w:sz w:val="24"/>
          <w:szCs w:val="24"/>
        </w:rPr>
      </w:pPr>
    </w:p>
    <w:p w:rsidR="00370902" w:rsidRPr="00D05811" w:rsidRDefault="00370902" w:rsidP="00AC207E">
      <w:pPr>
        <w:spacing w:after="0" w:line="480" w:lineRule="auto"/>
        <w:contextualSpacing/>
        <w:jc w:val="center"/>
        <w:rPr>
          <w:rFonts w:ascii="Times New Roman" w:hAnsi="Times New Roman" w:cs="Times New Roman"/>
          <w:sz w:val="24"/>
          <w:szCs w:val="24"/>
        </w:rPr>
      </w:pPr>
    </w:p>
    <w:p w:rsidR="00370902" w:rsidRPr="00D05811" w:rsidRDefault="00370902" w:rsidP="00AC207E">
      <w:pPr>
        <w:spacing w:after="0" w:line="480" w:lineRule="auto"/>
        <w:contextualSpacing/>
        <w:jc w:val="center"/>
        <w:rPr>
          <w:rFonts w:ascii="Times New Roman" w:hAnsi="Times New Roman" w:cs="Times New Roman"/>
          <w:sz w:val="24"/>
          <w:szCs w:val="24"/>
        </w:rPr>
      </w:pPr>
    </w:p>
    <w:p w:rsidR="00370902" w:rsidRPr="00D05811" w:rsidRDefault="00370902" w:rsidP="00AC207E">
      <w:pPr>
        <w:spacing w:after="0" w:line="480" w:lineRule="auto"/>
        <w:contextualSpacing/>
        <w:jc w:val="center"/>
        <w:rPr>
          <w:rFonts w:ascii="Times New Roman" w:hAnsi="Times New Roman" w:cs="Times New Roman"/>
          <w:sz w:val="24"/>
          <w:szCs w:val="24"/>
        </w:rPr>
      </w:pPr>
    </w:p>
    <w:p w:rsidR="006624EA" w:rsidRPr="00D05811" w:rsidRDefault="006624EA" w:rsidP="00AC207E">
      <w:pPr>
        <w:spacing w:after="0" w:line="480" w:lineRule="auto"/>
        <w:contextualSpacing/>
        <w:jc w:val="center"/>
        <w:rPr>
          <w:rFonts w:ascii="Times New Roman" w:hAnsi="Times New Roman" w:cs="Times New Roman"/>
          <w:sz w:val="24"/>
          <w:szCs w:val="24"/>
        </w:rPr>
      </w:pPr>
    </w:p>
    <w:p w:rsidR="006624EA" w:rsidRPr="00D05811" w:rsidRDefault="006624EA" w:rsidP="00AC207E">
      <w:pPr>
        <w:spacing w:after="0" w:line="480" w:lineRule="auto"/>
        <w:contextualSpacing/>
        <w:jc w:val="center"/>
        <w:rPr>
          <w:rFonts w:ascii="Times New Roman" w:hAnsi="Times New Roman" w:cs="Times New Roman"/>
          <w:sz w:val="24"/>
          <w:szCs w:val="24"/>
        </w:rPr>
      </w:pPr>
    </w:p>
    <w:p w:rsidR="006624EA" w:rsidRPr="00D05811" w:rsidRDefault="006624EA" w:rsidP="00AC207E">
      <w:pPr>
        <w:spacing w:after="0" w:line="480" w:lineRule="auto"/>
        <w:contextualSpacing/>
        <w:jc w:val="center"/>
        <w:rPr>
          <w:rFonts w:ascii="Times New Roman" w:hAnsi="Times New Roman" w:cs="Times New Roman"/>
          <w:sz w:val="24"/>
          <w:szCs w:val="24"/>
        </w:rPr>
      </w:pPr>
    </w:p>
    <w:p w:rsidR="006624EA" w:rsidRPr="00D05811" w:rsidRDefault="006624EA" w:rsidP="00AC207E">
      <w:pPr>
        <w:spacing w:after="0" w:line="480" w:lineRule="auto"/>
        <w:contextualSpacing/>
        <w:jc w:val="center"/>
        <w:rPr>
          <w:rFonts w:ascii="Times New Roman" w:hAnsi="Times New Roman" w:cs="Times New Roman"/>
          <w:sz w:val="24"/>
          <w:szCs w:val="24"/>
        </w:rPr>
      </w:pPr>
    </w:p>
    <w:p w:rsidR="006624EA" w:rsidRPr="00D05811" w:rsidRDefault="006624EA" w:rsidP="00AC207E">
      <w:pPr>
        <w:spacing w:after="0" w:line="480" w:lineRule="auto"/>
        <w:contextualSpacing/>
        <w:jc w:val="center"/>
        <w:rPr>
          <w:rFonts w:ascii="Times New Roman" w:hAnsi="Times New Roman" w:cs="Times New Roman"/>
          <w:sz w:val="24"/>
          <w:szCs w:val="24"/>
        </w:rPr>
      </w:pPr>
    </w:p>
    <w:p w:rsidR="006624EA" w:rsidRPr="00D05811" w:rsidRDefault="006624EA" w:rsidP="00AC207E">
      <w:pPr>
        <w:spacing w:after="0" w:line="480" w:lineRule="auto"/>
        <w:contextualSpacing/>
        <w:jc w:val="center"/>
        <w:rPr>
          <w:rFonts w:ascii="Times New Roman" w:hAnsi="Times New Roman" w:cs="Times New Roman"/>
          <w:sz w:val="24"/>
          <w:szCs w:val="24"/>
        </w:rPr>
      </w:pPr>
      <w:r w:rsidRPr="00D05811">
        <w:rPr>
          <w:rFonts w:ascii="Times New Roman" w:hAnsi="Times New Roman" w:cs="Times New Roman"/>
          <w:sz w:val="24"/>
          <w:szCs w:val="24"/>
        </w:rPr>
        <w:t>Colonization of</w:t>
      </w:r>
      <w:r w:rsidR="00AE0264">
        <w:rPr>
          <w:rFonts w:ascii="Times New Roman" w:hAnsi="Times New Roman" w:cs="Times New Roman"/>
          <w:sz w:val="24"/>
          <w:szCs w:val="24"/>
        </w:rPr>
        <w:t xml:space="preserve"> Planet</w:t>
      </w:r>
      <w:r w:rsidRPr="00D05811">
        <w:rPr>
          <w:rFonts w:ascii="Times New Roman" w:hAnsi="Times New Roman" w:cs="Times New Roman"/>
          <w:sz w:val="24"/>
          <w:szCs w:val="24"/>
        </w:rPr>
        <w:t xml:space="preserve"> Mars vs. the Moon</w:t>
      </w:r>
    </w:p>
    <w:p w:rsidR="00EB5FA7" w:rsidRPr="00D05811" w:rsidRDefault="00C3534A" w:rsidP="00AC207E">
      <w:pPr>
        <w:spacing w:after="0" w:line="480" w:lineRule="auto"/>
        <w:contextualSpacing/>
        <w:jc w:val="center"/>
        <w:rPr>
          <w:rFonts w:ascii="Times New Roman" w:hAnsi="Times New Roman" w:cs="Times New Roman"/>
          <w:sz w:val="24"/>
          <w:szCs w:val="24"/>
        </w:rPr>
      </w:pPr>
      <w:r w:rsidRPr="00D05811">
        <w:rPr>
          <w:rFonts w:ascii="Times New Roman" w:hAnsi="Times New Roman" w:cs="Times New Roman"/>
          <w:sz w:val="24"/>
          <w:szCs w:val="24"/>
        </w:rPr>
        <w:t xml:space="preserve">Student’s </w:t>
      </w:r>
      <w:r w:rsidR="00EB5FA7" w:rsidRPr="00D05811">
        <w:rPr>
          <w:rFonts w:ascii="Times New Roman" w:hAnsi="Times New Roman" w:cs="Times New Roman"/>
          <w:sz w:val="24"/>
          <w:szCs w:val="24"/>
        </w:rPr>
        <w:t>Name</w:t>
      </w:r>
    </w:p>
    <w:p w:rsidR="00EB5FA7" w:rsidRPr="00D05811" w:rsidRDefault="00EB5FA7" w:rsidP="00AC207E">
      <w:pPr>
        <w:spacing w:after="0" w:line="480" w:lineRule="auto"/>
        <w:contextualSpacing/>
        <w:jc w:val="center"/>
        <w:rPr>
          <w:rFonts w:ascii="Times New Roman" w:hAnsi="Times New Roman" w:cs="Times New Roman"/>
          <w:sz w:val="24"/>
          <w:szCs w:val="24"/>
        </w:rPr>
      </w:pPr>
      <w:r w:rsidRPr="00D05811">
        <w:rPr>
          <w:rFonts w:ascii="Times New Roman" w:hAnsi="Times New Roman" w:cs="Times New Roman"/>
          <w:sz w:val="24"/>
          <w:szCs w:val="24"/>
        </w:rPr>
        <w:t>Institution</w:t>
      </w:r>
      <w:r w:rsidR="00C3534A" w:rsidRPr="00D05811">
        <w:rPr>
          <w:rFonts w:ascii="Times New Roman" w:hAnsi="Times New Roman" w:cs="Times New Roman"/>
          <w:sz w:val="24"/>
          <w:szCs w:val="24"/>
        </w:rPr>
        <w:t xml:space="preserve">al Affiliation </w:t>
      </w:r>
    </w:p>
    <w:p w:rsidR="00EB5FA7" w:rsidRPr="00D05811" w:rsidRDefault="00EB5FA7" w:rsidP="00AC207E">
      <w:pPr>
        <w:spacing w:after="0" w:line="480" w:lineRule="auto"/>
        <w:contextualSpacing/>
        <w:rPr>
          <w:rFonts w:ascii="Times New Roman" w:hAnsi="Times New Roman" w:cs="Times New Roman"/>
          <w:sz w:val="24"/>
          <w:szCs w:val="24"/>
        </w:rPr>
      </w:pPr>
    </w:p>
    <w:p w:rsidR="00370902" w:rsidRPr="00D05811" w:rsidRDefault="00370902" w:rsidP="00AC207E">
      <w:pPr>
        <w:spacing w:after="0" w:line="480" w:lineRule="auto"/>
        <w:contextualSpacing/>
        <w:rPr>
          <w:rFonts w:ascii="Times New Roman" w:hAnsi="Times New Roman" w:cs="Times New Roman"/>
          <w:sz w:val="24"/>
          <w:szCs w:val="24"/>
        </w:rPr>
      </w:pPr>
    </w:p>
    <w:p w:rsidR="00370902" w:rsidRPr="00D05811" w:rsidRDefault="00370902" w:rsidP="00AC207E">
      <w:pPr>
        <w:spacing w:after="0" w:line="480" w:lineRule="auto"/>
        <w:contextualSpacing/>
        <w:rPr>
          <w:rFonts w:ascii="Times New Roman" w:hAnsi="Times New Roman" w:cs="Times New Roman"/>
          <w:sz w:val="24"/>
          <w:szCs w:val="24"/>
        </w:rPr>
      </w:pPr>
    </w:p>
    <w:p w:rsidR="00555F2A" w:rsidRPr="00D05811" w:rsidRDefault="00555F2A" w:rsidP="00AC207E">
      <w:pPr>
        <w:spacing w:after="0" w:line="480" w:lineRule="auto"/>
        <w:contextualSpacing/>
        <w:rPr>
          <w:rFonts w:ascii="Times New Roman" w:hAnsi="Times New Roman" w:cs="Times New Roman"/>
          <w:sz w:val="24"/>
          <w:szCs w:val="24"/>
        </w:rPr>
      </w:pPr>
    </w:p>
    <w:p w:rsidR="00555F2A" w:rsidRPr="00D05811" w:rsidRDefault="00555F2A" w:rsidP="00AC207E">
      <w:pPr>
        <w:spacing w:after="0" w:line="480" w:lineRule="auto"/>
        <w:contextualSpacing/>
        <w:rPr>
          <w:rFonts w:ascii="Times New Roman" w:hAnsi="Times New Roman" w:cs="Times New Roman"/>
          <w:sz w:val="24"/>
          <w:szCs w:val="24"/>
        </w:rPr>
      </w:pPr>
    </w:p>
    <w:p w:rsidR="00555F2A" w:rsidRPr="00D05811" w:rsidRDefault="00555F2A" w:rsidP="00AC207E">
      <w:pPr>
        <w:spacing w:after="0" w:line="480" w:lineRule="auto"/>
        <w:contextualSpacing/>
        <w:rPr>
          <w:rFonts w:ascii="Times New Roman" w:hAnsi="Times New Roman" w:cs="Times New Roman"/>
          <w:sz w:val="24"/>
          <w:szCs w:val="24"/>
        </w:rPr>
      </w:pPr>
    </w:p>
    <w:p w:rsidR="000D7670" w:rsidRPr="00D05811" w:rsidRDefault="000D7670" w:rsidP="00AC207E">
      <w:pPr>
        <w:spacing w:after="0" w:line="480" w:lineRule="auto"/>
        <w:contextualSpacing/>
        <w:rPr>
          <w:rFonts w:ascii="Times New Roman" w:hAnsi="Times New Roman" w:cs="Times New Roman"/>
          <w:sz w:val="24"/>
          <w:szCs w:val="24"/>
        </w:rPr>
      </w:pPr>
      <w:r w:rsidRPr="00D05811">
        <w:rPr>
          <w:rFonts w:ascii="Times New Roman" w:hAnsi="Times New Roman" w:cs="Times New Roman"/>
          <w:sz w:val="24"/>
          <w:szCs w:val="24"/>
        </w:rPr>
        <w:br w:type="page"/>
      </w:r>
    </w:p>
    <w:p w:rsidR="00AE0264" w:rsidRDefault="00AE0264" w:rsidP="00AE0264">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Colonizing Planet Mars vs. the Moon</w:t>
      </w:r>
    </w:p>
    <w:p w:rsidR="00AE0264" w:rsidRPr="00B438E2" w:rsidRDefault="00916C93" w:rsidP="00AE026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pervasive </w:t>
      </w:r>
      <w:r w:rsidR="0028543D">
        <w:rPr>
          <w:rFonts w:ascii="Times New Roman" w:hAnsi="Times New Roman" w:cs="Times New Roman"/>
          <w:sz w:val="24"/>
          <w:szCs w:val="24"/>
        </w:rPr>
        <w:t xml:space="preserve">change in </w:t>
      </w:r>
      <w:r>
        <w:rPr>
          <w:rFonts w:ascii="Times New Roman" w:hAnsi="Times New Roman" w:cs="Times New Roman"/>
          <w:sz w:val="24"/>
          <w:szCs w:val="24"/>
        </w:rPr>
        <w:t>c</w:t>
      </w:r>
      <w:r w:rsidR="0028543D">
        <w:rPr>
          <w:rFonts w:ascii="Times New Roman" w:hAnsi="Times New Roman" w:cs="Times New Roman"/>
          <w:sz w:val="24"/>
          <w:szCs w:val="24"/>
        </w:rPr>
        <w:t>limate, diminishing resources and the</w:t>
      </w:r>
      <w:r w:rsidR="00AE0264" w:rsidRPr="00B438E2">
        <w:rPr>
          <w:rFonts w:ascii="Times New Roman" w:hAnsi="Times New Roman" w:cs="Times New Roman"/>
          <w:sz w:val="24"/>
          <w:szCs w:val="24"/>
        </w:rPr>
        <w:t xml:space="preserve"> rapid increase in population make it necessary for humanity to find an alternative habitat. </w:t>
      </w:r>
      <w:r w:rsidR="00787F9A">
        <w:rPr>
          <w:rFonts w:ascii="Times New Roman" w:hAnsi="Times New Roman" w:cs="Times New Roman"/>
          <w:sz w:val="24"/>
          <w:szCs w:val="24"/>
        </w:rPr>
        <w:t>According to Fisher and Ryland (2012) p</w:t>
      </w:r>
      <w:r w:rsidR="00AE0264" w:rsidRPr="00B438E2">
        <w:rPr>
          <w:rFonts w:ascii="Times New Roman" w:hAnsi="Times New Roman" w:cs="Times New Roman"/>
          <w:sz w:val="24"/>
          <w:szCs w:val="24"/>
        </w:rPr>
        <w:t xml:space="preserve">lanet Mars and the Moon are the two most viable alternative habitats for human beings. Scientists have conducted extensive research on the two alternatives, and there are hopes of human survival both. Choosing between which of the two options to colonize first is a tough decision that requires critical analysis of many factors. </w:t>
      </w:r>
      <w:r w:rsidR="00AE0264" w:rsidRPr="00AE0264">
        <w:rPr>
          <w:rFonts w:ascii="Times New Roman" w:hAnsi="Times New Roman" w:cs="Times New Roman"/>
          <w:i/>
          <w:sz w:val="24"/>
          <w:szCs w:val="24"/>
        </w:rPr>
        <w:t>Despite the fact that planet Mars is a planet with its own gravity, humanity should consider colonizing the moon first for it is closer to planet earth,</w:t>
      </w:r>
      <w:r w:rsidR="000403DC">
        <w:rPr>
          <w:rFonts w:ascii="Times New Roman" w:hAnsi="Times New Roman" w:cs="Times New Roman"/>
          <w:i/>
          <w:sz w:val="24"/>
          <w:szCs w:val="24"/>
        </w:rPr>
        <w:t xml:space="preserve"> and</w:t>
      </w:r>
      <w:r w:rsidR="00AE0264" w:rsidRPr="00AE0264">
        <w:rPr>
          <w:rFonts w:ascii="Times New Roman" w:hAnsi="Times New Roman" w:cs="Times New Roman"/>
          <w:i/>
          <w:sz w:val="24"/>
          <w:szCs w:val="24"/>
        </w:rPr>
        <w:t xml:space="preserve"> there is scientific evidence that humans can survive there.</w:t>
      </w:r>
    </w:p>
    <w:p w:rsidR="00AE0264" w:rsidRPr="00B438E2" w:rsidRDefault="00AE0264" w:rsidP="00AE0264">
      <w:pPr>
        <w:spacing w:after="0" w:line="480" w:lineRule="auto"/>
        <w:ind w:firstLine="720"/>
        <w:contextualSpacing/>
        <w:rPr>
          <w:rFonts w:ascii="Times New Roman" w:hAnsi="Times New Roman" w:cs="Times New Roman"/>
          <w:sz w:val="24"/>
          <w:szCs w:val="24"/>
        </w:rPr>
      </w:pPr>
      <w:r w:rsidRPr="00B438E2">
        <w:rPr>
          <w:rFonts w:ascii="Times New Roman" w:hAnsi="Times New Roman" w:cs="Times New Roman"/>
          <w:sz w:val="24"/>
          <w:szCs w:val="24"/>
        </w:rPr>
        <w:t>Communication and transport between earth and the moon are easy since the moon is close</w:t>
      </w:r>
      <w:r w:rsidR="000403DC">
        <w:rPr>
          <w:rFonts w:ascii="Times New Roman" w:hAnsi="Times New Roman" w:cs="Times New Roman"/>
          <w:sz w:val="24"/>
          <w:szCs w:val="24"/>
        </w:rPr>
        <w:t>r</w:t>
      </w:r>
      <w:r w:rsidRPr="00B438E2">
        <w:rPr>
          <w:rFonts w:ascii="Times New Roman" w:hAnsi="Times New Roman" w:cs="Times New Roman"/>
          <w:sz w:val="24"/>
          <w:szCs w:val="24"/>
        </w:rPr>
        <w:t xml:space="preserve"> to the earth. It takes only three earth days to make a</w:t>
      </w:r>
      <w:r w:rsidR="00916C93">
        <w:rPr>
          <w:rFonts w:ascii="Times New Roman" w:hAnsi="Times New Roman" w:cs="Times New Roman"/>
          <w:sz w:val="24"/>
          <w:szCs w:val="24"/>
        </w:rPr>
        <w:t xml:space="preserve"> trip from earth to the moon while </w:t>
      </w:r>
      <w:r w:rsidR="000403DC">
        <w:rPr>
          <w:rFonts w:ascii="Times New Roman" w:hAnsi="Times New Roman" w:cs="Times New Roman"/>
          <w:sz w:val="24"/>
          <w:szCs w:val="24"/>
        </w:rPr>
        <w:t xml:space="preserve">it </w:t>
      </w:r>
      <w:r w:rsidR="000403DC" w:rsidRPr="00B438E2">
        <w:rPr>
          <w:rFonts w:ascii="Times New Roman" w:hAnsi="Times New Roman" w:cs="Times New Roman"/>
          <w:sz w:val="24"/>
          <w:szCs w:val="24"/>
        </w:rPr>
        <w:t>would</w:t>
      </w:r>
      <w:r w:rsidRPr="00B438E2">
        <w:rPr>
          <w:rFonts w:ascii="Times New Roman" w:hAnsi="Times New Roman" w:cs="Times New Roman"/>
          <w:sz w:val="24"/>
          <w:szCs w:val="24"/>
        </w:rPr>
        <w:t xml:space="preserve"> take six months to Mars. </w:t>
      </w:r>
      <w:r w:rsidR="000403DC">
        <w:rPr>
          <w:rFonts w:ascii="Times New Roman" w:hAnsi="Times New Roman" w:cs="Times New Roman"/>
          <w:sz w:val="24"/>
          <w:szCs w:val="24"/>
        </w:rPr>
        <w:t xml:space="preserve">Trips from earth to Mars also face other restrictions </w:t>
      </w:r>
      <w:r w:rsidRPr="00B438E2">
        <w:rPr>
          <w:rFonts w:ascii="Times New Roman" w:hAnsi="Times New Roman" w:cs="Times New Roman"/>
          <w:sz w:val="24"/>
          <w:szCs w:val="24"/>
        </w:rPr>
        <w:t>since the</w:t>
      </w:r>
      <w:r w:rsidR="000403DC">
        <w:rPr>
          <w:rFonts w:ascii="Times New Roman" w:hAnsi="Times New Roman" w:cs="Times New Roman"/>
          <w:sz w:val="24"/>
          <w:szCs w:val="24"/>
        </w:rPr>
        <w:t>se</w:t>
      </w:r>
      <w:r w:rsidRPr="00B438E2">
        <w:rPr>
          <w:rFonts w:ascii="Times New Roman" w:hAnsi="Times New Roman" w:cs="Times New Roman"/>
          <w:sz w:val="24"/>
          <w:szCs w:val="24"/>
        </w:rPr>
        <w:t xml:space="preserve"> two planets align only once per two years. When they align a two weeks </w:t>
      </w:r>
      <w:r w:rsidR="000403DC">
        <w:rPr>
          <w:rFonts w:ascii="Times New Roman" w:hAnsi="Times New Roman" w:cs="Times New Roman"/>
          <w:sz w:val="24"/>
          <w:szCs w:val="24"/>
        </w:rPr>
        <w:t>launch period is created. Humanity has</w:t>
      </w:r>
      <w:r w:rsidRPr="00B438E2">
        <w:rPr>
          <w:rFonts w:ascii="Times New Roman" w:hAnsi="Times New Roman" w:cs="Times New Roman"/>
          <w:sz w:val="24"/>
          <w:szCs w:val="24"/>
        </w:rPr>
        <w:t xml:space="preserve"> to launch any trips to Mars during this </w:t>
      </w:r>
      <w:r w:rsidR="001E7444">
        <w:rPr>
          <w:rFonts w:ascii="Times New Roman" w:hAnsi="Times New Roman" w:cs="Times New Roman"/>
          <w:sz w:val="24"/>
          <w:szCs w:val="24"/>
        </w:rPr>
        <w:t xml:space="preserve">two-week </w:t>
      </w:r>
      <w:r w:rsidRPr="00B438E2">
        <w:rPr>
          <w:rFonts w:ascii="Times New Roman" w:hAnsi="Times New Roman" w:cs="Times New Roman"/>
          <w:sz w:val="24"/>
          <w:szCs w:val="24"/>
        </w:rPr>
        <w:t>period</w:t>
      </w:r>
      <w:r w:rsidR="001E7444">
        <w:rPr>
          <w:rFonts w:ascii="Times New Roman" w:hAnsi="Times New Roman" w:cs="Times New Roman"/>
          <w:sz w:val="24"/>
          <w:szCs w:val="24"/>
        </w:rPr>
        <w:t xml:space="preserve">. In case they fail they have to wait for another </w:t>
      </w:r>
      <w:r w:rsidRPr="00B438E2">
        <w:rPr>
          <w:rFonts w:ascii="Times New Roman" w:hAnsi="Times New Roman" w:cs="Times New Roman"/>
          <w:sz w:val="24"/>
          <w:szCs w:val="24"/>
        </w:rPr>
        <w:t>two years</w:t>
      </w:r>
      <w:r w:rsidR="001E7444">
        <w:rPr>
          <w:rFonts w:ascii="Times New Roman" w:hAnsi="Times New Roman" w:cs="Times New Roman"/>
          <w:sz w:val="24"/>
          <w:szCs w:val="24"/>
        </w:rPr>
        <w:t>. Fisher and Ryland (2012) also state that c</w:t>
      </w:r>
      <w:r w:rsidRPr="00B438E2">
        <w:rPr>
          <w:rFonts w:ascii="Times New Roman" w:hAnsi="Times New Roman" w:cs="Times New Roman"/>
          <w:sz w:val="24"/>
          <w:szCs w:val="24"/>
        </w:rPr>
        <w:t xml:space="preserve">ommunications between planet earth and Mars </w:t>
      </w:r>
      <w:r w:rsidR="001E7444">
        <w:rPr>
          <w:rFonts w:ascii="Times New Roman" w:hAnsi="Times New Roman" w:cs="Times New Roman"/>
          <w:sz w:val="24"/>
          <w:szCs w:val="24"/>
        </w:rPr>
        <w:t xml:space="preserve">will also </w:t>
      </w:r>
      <w:r w:rsidRPr="00B438E2">
        <w:rPr>
          <w:rFonts w:ascii="Times New Roman" w:hAnsi="Times New Roman" w:cs="Times New Roman"/>
          <w:sz w:val="24"/>
          <w:szCs w:val="24"/>
        </w:rPr>
        <w:t>face 24 minutes del</w:t>
      </w:r>
      <w:r w:rsidR="001E7444">
        <w:rPr>
          <w:rFonts w:ascii="Times New Roman" w:hAnsi="Times New Roman" w:cs="Times New Roman"/>
          <w:sz w:val="24"/>
          <w:szCs w:val="24"/>
        </w:rPr>
        <w:t>ay. Trips to the moon do not face</w:t>
      </w:r>
      <w:r w:rsidRPr="00B438E2">
        <w:rPr>
          <w:rFonts w:ascii="Times New Roman" w:hAnsi="Times New Roman" w:cs="Times New Roman"/>
          <w:sz w:val="24"/>
          <w:szCs w:val="24"/>
        </w:rPr>
        <w:t xml:space="preserve"> such travel and communication restri</w:t>
      </w:r>
      <w:r w:rsidR="001E7444">
        <w:rPr>
          <w:rFonts w:ascii="Times New Roman" w:hAnsi="Times New Roman" w:cs="Times New Roman"/>
          <w:sz w:val="24"/>
          <w:szCs w:val="24"/>
        </w:rPr>
        <w:t xml:space="preserve">ctions. </w:t>
      </w:r>
      <w:r w:rsidRPr="00B438E2">
        <w:rPr>
          <w:rFonts w:ascii="Times New Roman" w:hAnsi="Times New Roman" w:cs="Times New Roman"/>
          <w:sz w:val="24"/>
          <w:szCs w:val="24"/>
        </w:rPr>
        <w:t>Easier communication and transport to the moon justifies its colonization by humanity before Mars.</w:t>
      </w:r>
    </w:p>
    <w:p w:rsidR="00AE0264" w:rsidRPr="00B438E2" w:rsidRDefault="00AE0264" w:rsidP="00AE0264">
      <w:pPr>
        <w:spacing w:after="0" w:line="480" w:lineRule="auto"/>
        <w:ind w:firstLine="720"/>
        <w:contextualSpacing/>
        <w:rPr>
          <w:rFonts w:ascii="Times New Roman" w:hAnsi="Times New Roman" w:cs="Times New Roman"/>
          <w:sz w:val="24"/>
          <w:szCs w:val="24"/>
        </w:rPr>
      </w:pPr>
      <w:r w:rsidRPr="00B438E2">
        <w:rPr>
          <w:rFonts w:ascii="Times New Roman" w:hAnsi="Times New Roman" w:cs="Times New Roman"/>
          <w:sz w:val="24"/>
          <w:szCs w:val="24"/>
        </w:rPr>
        <w:t>Mankind has made successful trips to the moon and survived there, but no successful human trips to Mars have been made yet. Astronauts have been to the moon severally and survived with slight life modifications. Cr</w:t>
      </w:r>
      <w:r w:rsidR="00787F9A">
        <w:rPr>
          <w:rFonts w:ascii="Times New Roman" w:hAnsi="Times New Roman" w:cs="Times New Roman"/>
          <w:sz w:val="24"/>
          <w:szCs w:val="24"/>
        </w:rPr>
        <w:t xml:space="preserve">awford and </w:t>
      </w:r>
      <w:proofErr w:type="spellStart"/>
      <w:r w:rsidR="00787F9A">
        <w:rPr>
          <w:rFonts w:ascii="Times New Roman" w:hAnsi="Times New Roman" w:cs="Times New Roman"/>
          <w:sz w:val="24"/>
          <w:szCs w:val="24"/>
        </w:rPr>
        <w:t>Cockell</w:t>
      </w:r>
      <w:proofErr w:type="spellEnd"/>
      <w:r w:rsidR="00787F9A">
        <w:rPr>
          <w:rFonts w:ascii="Times New Roman" w:hAnsi="Times New Roman" w:cs="Times New Roman"/>
          <w:sz w:val="24"/>
          <w:szCs w:val="24"/>
        </w:rPr>
        <w:t xml:space="preserve"> </w:t>
      </w:r>
      <w:r>
        <w:rPr>
          <w:rFonts w:ascii="Times New Roman" w:hAnsi="Times New Roman" w:cs="Times New Roman"/>
          <w:sz w:val="24"/>
          <w:szCs w:val="24"/>
        </w:rPr>
        <w:t xml:space="preserve">(2010) confirm that </w:t>
      </w:r>
      <w:r w:rsidRPr="00B438E2">
        <w:rPr>
          <w:rFonts w:ascii="Times New Roman" w:hAnsi="Times New Roman" w:cs="Times New Roman"/>
          <w:sz w:val="24"/>
          <w:szCs w:val="24"/>
        </w:rPr>
        <w:t>the main challenges with survival on the moon are a lack of adequate gravitational pull, lac</w:t>
      </w:r>
      <w:r w:rsidR="00FD4372">
        <w:rPr>
          <w:rFonts w:ascii="Times New Roman" w:hAnsi="Times New Roman" w:cs="Times New Roman"/>
          <w:sz w:val="24"/>
          <w:szCs w:val="24"/>
        </w:rPr>
        <w:t>k of water and oxygen. H</w:t>
      </w:r>
      <w:r w:rsidRPr="00B438E2">
        <w:rPr>
          <w:rFonts w:ascii="Times New Roman" w:hAnsi="Times New Roman" w:cs="Times New Roman"/>
          <w:sz w:val="24"/>
          <w:szCs w:val="24"/>
        </w:rPr>
        <w:t>uman survival is possible</w:t>
      </w:r>
      <w:r w:rsidR="00FD4372">
        <w:rPr>
          <w:rFonts w:ascii="Times New Roman" w:hAnsi="Times New Roman" w:cs="Times New Roman"/>
          <w:sz w:val="24"/>
          <w:szCs w:val="24"/>
        </w:rPr>
        <w:t xml:space="preserve"> on the moon</w:t>
      </w:r>
      <w:r w:rsidRPr="00B438E2">
        <w:rPr>
          <w:rFonts w:ascii="Times New Roman" w:hAnsi="Times New Roman" w:cs="Times New Roman"/>
          <w:sz w:val="24"/>
          <w:szCs w:val="24"/>
        </w:rPr>
        <w:t xml:space="preserve"> with the provision of only water and oxygen. </w:t>
      </w:r>
      <w:r w:rsidRPr="00B438E2">
        <w:rPr>
          <w:rFonts w:ascii="Times New Roman" w:hAnsi="Times New Roman" w:cs="Times New Roman"/>
          <w:sz w:val="24"/>
          <w:szCs w:val="24"/>
        </w:rPr>
        <w:lastRenderedPageBreak/>
        <w:t xml:space="preserve">Mars, on the </w:t>
      </w:r>
      <w:r>
        <w:rPr>
          <w:rFonts w:ascii="Times New Roman" w:hAnsi="Times New Roman" w:cs="Times New Roman"/>
          <w:sz w:val="24"/>
          <w:szCs w:val="24"/>
        </w:rPr>
        <w:t xml:space="preserve">other hand, </w:t>
      </w:r>
      <w:r w:rsidRPr="00B438E2">
        <w:rPr>
          <w:rFonts w:ascii="Times New Roman" w:hAnsi="Times New Roman" w:cs="Times New Roman"/>
          <w:sz w:val="24"/>
          <w:szCs w:val="24"/>
        </w:rPr>
        <w:t>is still a mysterious planet since humanity has not landed there yet. The scientific information available about planet Mars was recorded by satellite Cameras. Mankind should consider inhabiting moon first since human survival has been possible there in the past.</w:t>
      </w:r>
    </w:p>
    <w:p w:rsidR="00AE0264" w:rsidRPr="00B438E2" w:rsidRDefault="00AE0264" w:rsidP="00AE026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w:t>
      </w:r>
      <w:r w:rsidRPr="00B438E2">
        <w:rPr>
          <w:rFonts w:ascii="Times New Roman" w:hAnsi="Times New Roman" w:cs="Times New Roman"/>
          <w:sz w:val="24"/>
          <w:szCs w:val="24"/>
        </w:rPr>
        <w:t xml:space="preserve">n a contrary opinion, some scientists argue that humanity should consider colonizing mars first because it is a planet with its own gravity just like earth. Gravity is essential for the functioning of most scientific innovations. Physical structures such as building and roads all depend on gravity, and transport technology such as planes and ships depend on gravity. Even the human body requires adequate gravity to efficiently function. </w:t>
      </w:r>
      <w:r w:rsidR="00787F9A">
        <w:rPr>
          <w:rFonts w:ascii="Times New Roman" w:hAnsi="Times New Roman" w:cs="Times New Roman"/>
          <w:sz w:val="24"/>
          <w:szCs w:val="24"/>
        </w:rPr>
        <w:t xml:space="preserve">Fisher and Ryland (2012) state that nobody </w:t>
      </w:r>
      <w:r w:rsidRPr="00B438E2">
        <w:rPr>
          <w:rFonts w:ascii="Times New Roman" w:hAnsi="Times New Roman" w:cs="Times New Roman"/>
          <w:sz w:val="24"/>
          <w:szCs w:val="24"/>
        </w:rPr>
        <w:t xml:space="preserve">knows </w:t>
      </w:r>
      <w:r w:rsidR="00787F9A">
        <w:rPr>
          <w:rFonts w:ascii="Times New Roman" w:hAnsi="Times New Roman" w:cs="Times New Roman"/>
          <w:sz w:val="24"/>
          <w:szCs w:val="24"/>
        </w:rPr>
        <w:t xml:space="preserve">with certainty </w:t>
      </w:r>
      <w:r w:rsidRPr="00B438E2">
        <w:rPr>
          <w:rFonts w:ascii="Times New Roman" w:hAnsi="Times New Roman" w:cs="Times New Roman"/>
          <w:sz w:val="24"/>
          <w:szCs w:val="24"/>
        </w:rPr>
        <w:t>how</w:t>
      </w:r>
      <w:r w:rsidR="00787F9A">
        <w:rPr>
          <w:rFonts w:ascii="Times New Roman" w:hAnsi="Times New Roman" w:cs="Times New Roman"/>
          <w:sz w:val="24"/>
          <w:szCs w:val="24"/>
        </w:rPr>
        <w:t xml:space="preserve"> strong the force of gravity on </w:t>
      </w:r>
      <w:r w:rsidRPr="00B438E2">
        <w:rPr>
          <w:rFonts w:ascii="Times New Roman" w:hAnsi="Times New Roman" w:cs="Times New Roman"/>
          <w:sz w:val="24"/>
          <w:szCs w:val="24"/>
        </w:rPr>
        <w:t>planet Mars is. Too much gravity would also be a challenge to the technology liste</w:t>
      </w:r>
      <w:bookmarkStart w:id="0" w:name="_GoBack"/>
      <w:bookmarkEnd w:id="0"/>
      <w:r w:rsidRPr="00B438E2">
        <w:rPr>
          <w:rFonts w:ascii="Times New Roman" w:hAnsi="Times New Roman" w:cs="Times New Roman"/>
          <w:sz w:val="24"/>
          <w:szCs w:val="24"/>
        </w:rPr>
        <w:t>d above and the human body. Humanity, therefore, should consider life on the moon first despite an insignificant gravitational pull.</w:t>
      </w:r>
    </w:p>
    <w:p w:rsidR="00AE0264" w:rsidRDefault="00AE0264" w:rsidP="00AE0264">
      <w:pPr>
        <w:spacing w:after="0" w:line="480" w:lineRule="auto"/>
        <w:ind w:firstLine="720"/>
        <w:contextualSpacing/>
        <w:rPr>
          <w:rFonts w:ascii="Times New Roman" w:hAnsi="Times New Roman" w:cs="Times New Roman"/>
          <w:sz w:val="24"/>
          <w:szCs w:val="24"/>
        </w:rPr>
      </w:pPr>
      <w:r w:rsidRPr="00B438E2">
        <w:rPr>
          <w:rFonts w:ascii="Times New Roman" w:hAnsi="Times New Roman" w:cs="Times New Roman"/>
          <w:sz w:val="24"/>
          <w:szCs w:val="24"/>
        </w:rPr>
        <w:t>In conclusion, it is more logical for humanity to consider colonizing the moon before planet Mars. Humanity knows enough about the moon to justify colonization, yet little is known about mars. Transport and communication with mars would face numerous challenges. Since man has been able to survive on the moon, it should be made the priority. Claims about the presence of gravity on the moon are misleading since there is no certainty about the intensity of this gravitational pull. It more rational to invest in colonizing what is already known</w:t>
      </w:r>
      <w:r w:rsidR="00FD4372">
        <w:rPr>
          <w:rFonts w:ascii="Times New Roman" w:hAnsi="Times New Roman" w:cs="Times New Roman"/>
          <w:sz w:val="24"/>
          <w:szCs w:val="24"/>
        </w:rPr>
        <w:t xml:space="preserve"> by mankind.</w:t>
      </w:r>
    </w:p>
    <w:p w:rsidR="00FD4372" w:rsidRDefault="00FD4372">
      <w:pPr>
        <w:rPr>
          <w:rFonts w:ascii="Times New Roman" w:hAnsi="Times New Roman" w:cs="Times New Roman"/>
          <w:sz w:val="24"/>
          <w:szCs w:val="24"/>
        </w:rPr>
      </w:pPr>
      <w:r>
        <w:rPr>
          <w:rFonts w:ascii="Times New Roman" w:hAnsi="Times New Roman" w:cs="Times New Roman"/>
          <w:sz w:val="24"/>
          <w:szCs w:val="24"/>
        </w:rPr>
        <w:br w:type="page"/>
      </w:r>
    </w:p>
    <w:p w:rsidR="00AE0264" w:rsidRDefault="00AE0264" w:rsidP="00AE0264">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AE0264" w:rsidRDefault="00AE0264" w:rsidP="00AE0264">
      <w:pPr>
        <w:pStyle w:val="NormalWeb"/>
        <w:spacing w:before="0" w:beforeAutospacing="0" w:after="0" w:afterAutospacing="0" w:line="480" w:lineRule="auto"/>
        <w:ind w:left="720" w:hanging="720"/>
        <w:contextualSpacing/>
      </w:pPr>
      <w:proofErr w:type="gramStart"/>
      <w:r>
        <w:t xml:space="preserve">Crawford, I. A., &amp; </w:t>
      </w:r>
      <w:proofErr w:type="spellStart"/>
      <w:r>
        <w:t>Cockell</w:t>
      </w:r>
      <w:proofErr w:type="spellEnd"/>
      <w:r>
        <w:t>, C. S. (2010).</w:t>
      </w:r>
      <w:proofErr w:type="gramEnd"/>
      <w:r>
        <w:t xml:space="preserve"> </w:t>
      </w:r>
      <w:proofErr w:type="gramStart"/>
      <w:r>
        <w:rPr>
          <w:noProof/>
        </w:rPr>
        <w:t>Astrobiology</w:t>
      </w:r>
      <w:r>
        <w:t xml:space="preserve"> on the Moon.</w:t>
      </w:r>
      <w:proofErr w:type="gramEnd"/>
      <w:r>
        <w:t xml:space="preserve"> </w:t>
      </w:r>
      <w:proofErr w:type="gramStart"/>
      <w:r>
        <w:rPr>
          <w:i/>
          <w:iCs/>
        </w:rPr>
        <w:t>Astronomy &amp; Geophysics</w:t>
      </w:r>
      <w:r>
        <w:t xml:space="preserve">, </w:t>
      </w:r>
      <w:r>
        <w:rPr>
          <w:i/>
          <w:iCs/>
        </w:rPr>
        <w:t>51</w:t>
      </w:r>
      <w:r>
        <w:t>(4), 4.11-4.14.</w:t>
      </w:r>
      <w:proofErr w:type="gramEnd"/>
      <w:r>
        <w:t xml:space="preserve"> http://dx.doi.org/10.1111/j.1468-4004.2010.51411.x</w:t>
      </w:r>
    </w:p>
    <w:p w:rsidR="008F4185" w:rsidRPr="00D05811" w:rsidRDefault="00AE0264" w:rsidP="00AE0264">
      <w:pPr>
        <w:pStyle w:val="NormalWeb"/>
        <w:spacing w:before="0" w:beforeAutospacing="0" w:after="0" w:afterAutospacing="0" w:line="480" w:lineRule="auto"/>
        <w:ind w:left="720" w:hanging="720"/>
        <w:contextualSpacing/>
      </w:pPr>
      <w:proofErr w:type="gramStart"/>
      <w:r>
        <w:t>Fisher, D., &amp; Ryland, R. (2001).</w:t>
      </w:r>
      <w:proofErr w:type="gramEnd"/>
      <w:r>
        <w:t xml:space="preserve"> </w:t>
      </w:r>
      <w:proofErr w:type="gramStart"/>
      <w:r>
        <w:t xml:space="preserve">Packing for </w:t>
      </w:r>
      <w:r>
        <w:rPr>
          <w:noProof/>
        </w:rPr>
        <w:t>a l-o-o-o-ng</w:t>
      </w:r>
      <w:r>
        <w:t xml:space="preserve"> trip to Mars.</w:t>
      </w:r>
      <w:proofErr w:type="gramEnd"/>
      <w:r>
        <w:t xml:space="preserve"> </w:t>
      </w:r>
      <w:r>
        <w:rPr>
          <w:i/>
          <w:iCs/>
        </w:rPr>
        <w:t>The Technology Teacher</w:t>
      </w:r>
      <w:r>
        <w:t xml:space="preserve">, </w:t>
      </w:r>
      <w:r>
        <w:rPr>
          <w:i/>
          <w:iCs/>
        </w:rPr>
        <w:t>61</w:t>
      </w:r>
      <w:r>
        <w:t>(4), 1-4. Retrieved from https://spaceplace.nasa.gov/review/classroom-activities/pdf/mars_packing.pdf</w:t>
      </w:r>
    </w:p>
    <w:sectPr w:rsidR="008F4185" w:rsidRPr="00D05811" w:rsidSect="0031176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6D52" w:rsidRDefault="00A06D52" w:rsidP="00311764">
      <w:pPr>
        <w:spacing w:after="0" w:line="240" w:lineRule="auto"/>
      </w:pPr>
      <w:r>
        <w:separator/>
      </w:r>
    </w:p>
  </w:endnote>
  <w:endnote w:type="continuationSeparator" w:id="0">
    <w:p w:rsidR="00A06D52" w:rsidRDefault="00A06D52" w:rsidP="00311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6D52" w:rsidRDefault="00A06D52" w:rsidP="00311764">
      <w:pPr>
        <w:spacing w:after="0" w:line="240" w:lineRule="auto"/>
      </w:pPr>
      <w:r>
        <w:separator/>
      </w:r>
    </w:p>
  </w:footnote>
  <w:footnote w:type="continuationSeparator" w:id="0">
    <w:p w:rsidR="00A06D52" w:rsidRDefault="00A06D52" w:rsidP="003117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6012125"/>
      <w:docPartObj>
        <w:docPartGallery w:val="Page Numbers (Top of Page)"/>
        <w:docPartUnique/>
      </w:docPartObj>
    </w:sdtPr>
    <w:sdtEndPr>
      <w:rPr>
        <w:noProof/>
      </w:rPr>
    </w:sdtEndPr>
    <w:sdtContent>
      <w:p w:rsidR="006624EA" w:rsidRPr="006624EA" w:rsidRDefault="00AE0264" w:rsidP="006624EA">
        <w:pPr>
          <w:pStyle w:val="Header"/>
          <w:rPr>
            <w:rFonts w:ascii="Times New Roman" w:hAnsi="Times New Roman" w:cs="Times New Roman"/>
            <w:sz w:val="24"/>
            <w:szCs w:val="24"/>
          </w:rPr>
        </w:pPr>
        <w:r>
          <w:rPr>
            <w:rFonts w:ascii="Times New Roman" w:hAnsi="Times New Roman" w:cs="Times New Roman"/>
            <w:sz w:val="24"/>
            <w:szCs w:val="24"/>
          </w:rPr>
          <w:t>COLONIZ</w:t>
        </w:r>
        <w:r w:rsidR="00916C93">
          <w:rPr>
            <w:rFonts w:ascii="Times New Roman" w:hAnsi="Times New Roman" w:cs="Times New Roman"/>
            <w:sz w:val="24"/>
            <w:szCs w:val="24"/>
          </w:rPr>
          <w:t xml:space="preserve">ING </w:t>
        </w:r>
        <w:r>
          <w:rPr>
            <w:rFonts w:ascii="Times New Roman" w:hAnsi="Times New Roman" w:cs="Times New Roman"/>
            <w:sz w:val="24"/>
            <w:szCs w:val="24"/>
          </w:rPr>
          <w:t>PLANET MARS</w:t>
        </w:r>
        <w:r w:rsidR="00916C93">
          <w:rPr>
            <w:rFonts w:ascii="Times New Roman" w:hAnsi="Times New Roman" w:cs="Times New Roman"/>
            <w:sz w:val="24"/>
            <w:szCs w:val="24"/>
          </w:rPr>
          <w:t xml:space="preserve"> OR THE MOON</w:t>
        </w:r>
        <w:r w:rsidR="006624EA" w:rsidRPr="006624EA">
          <w:rPr>
            <w:rFonts w:ascii="Times New Roman" w:hAnsi="Times New Roman" w:cs="Times New Roman"/>
            <w:sz w:val="24"/>
            <w:szCs w:val="24"/>
          </w:rPr>
          <w:tab/>
        </w:r>
        <w:r w:rsidR="006624EA" w:rsidRPr="006624EA">
          <w:rPr>
            <w:rFonts w:ascii="Times New Roman" w:hAnsi="Times New Roman" w:cs="Times New Roman"/>
            <w:sz w:val="24"/>
            <w:szCs w:val="24"/>
          </w:rPr>
          <w:fldChar w:fldCharType="begin"/>
        </w:r>
        <w:r w:rsidR="006624EA" w:rsidRPr="006624EA">
          <w:rPr>
            <w:rFonts w:ascii="Times New Roman" w:hAnsi="Times New Roman" w:cs="Times New Roman"/>
            <w:sz w:val="24"/>
            <w:szCs w:val="24"/>
          </w:rPr>
          <w:instrText xml:space="preserve"> PAGE   \* MERGEFORMAT </w:instrText>
        </w:r>
        <w:r w:rsidR="006624EA" w:rsidRPr="006624EA">
          <w:rPr>
            <w:rFonts w:ascii="Times New Roman" w:hAnsi="Times New Roman" w:cs="Times New Roman"/>
            <w:sz w:val="24"/>
            <w:szCs w:val="24"/>
          </w:rPr>
          <w:fldChar w:fldCharType="separate"/>
        </w:r>
        <w:r w:rsidR="0028543D">
          <w:rPr>
            <w:rFonts w:ascii="Times New Roman" w:hAnsi="Times New Roman" w:cs="Times New Roman"/>
            <w:noProof/>
            <w:sz w:val="24"/>
            <w:szCs w:val="24"/>
          </w:rPr>
          <w:t>3</w:t>
        </w:r>
        <w:r w:rsidR="006624EA" w:rsidRPr="006624EA">
          <w:rPr>
            <w:rFonts w:ascii="Times New Roman" w:hAnsi="Times New Roman" w:cs="Times New Roman"/>
            <w:noProof/>
            <w:sz w:val="24"/>
            <w:szCs w:val="24"/>
          </w:rPr>
          <w:fldChar w:fldCharType="end"/>
        </w:r>
      </w:p>
    </w:sdtContent>
  </w:sdt>
  <w:p w:rsidR="00CE4E7E" w:rsidRPr="006624EA" w:rsidRDefault="00CE4E7E" w:rsidP="000D7670">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976412540"/>
      <w:docPartObj>
        <w:docPartGallery w:val="Page Numbers (Top of Page)"/>
        <w:docPartUnique/>
      </w:docPartObj>
    </w:sdtPr>
    <w:sdtEndPr>
      <w:rPr>
        <w:noProof/>
      </w:rPr>
    </w:sdtEndPr>
    <w:sdtContent>
      <w:p w:rsidR="006624EA" w:rsidRPr="006624EA" w:rsidRDefault="006624EA" w:rsidP="006624EA">
        <w:pPr>
          <w:pStyle w:val="Header"/>
          <w:rPr>
            <w:rFonts w:ascii="Times New Roman" w:hAnsi="Times New Roman" w:cs="Times New Roman"/>
            <w:sz w:val="24"/>
            <w:szCs w:val="24"/>
          </w:rPr>
        </w:pPr>
        <w:r w:rsidRPr="006624EA">
          <w:rPr>
            <w:rFonts w:ascii="Times New Roman" w:hAnsi="Times New Roman" w:cs="Times New Roman"/>
            <w:sz w:val="24"/>
            <w:szCs w:val="24"/>
          </w:rPr>
          <w:t xml:space="preserve">Running head: </w:t>
        </w:r>
        <w:r w:rsidR="00916C93">
          <w:rPr>
            <w:rFonts w:ascii="Times New Roman" w:hAnsi="Times New Roman" w:cs="Times New Roman"/>
            <w:sz w:val="24"/>
            <w:szCs w:val="24"/>
          </w:rPr>
          <w:t>COLONIZING PLANET</w:t>
        </w:r>
        <w:r w:rsidR="00AE0264">
          <w:rPr>
            <w:rFonts w:ascii="Times New Roman" w:hAnsi="Times New Roman" w:cs="Times New Roman"/>
            <w:sz w:val="24"/>
            <w:szCs w:val="24"/>
          </w:rPr>
          <w:t xml:space="preserve"> MARS</w:t>
        </w:r>
        <w:r w:rsidR="00916C93">
          <w:rPr>
            <w:rFonts w:ascii="Times New Roman" w:hAnsi="Times New Roman" w:cs="Times New Roman"/>
            <w:sz w:val="24"/>
            <w:szCs w:val="24"/>
          </w:rPr>
          <w:t xml:space="preserve"> OR THE MOON</w:t>
        </w:r>
        <w:r w:rsidRPr="006624EA">
          <w:rPr>
            <w:rFonts w:ascii="Times New Roman" w:hAnsi="Times New Roman" w:cs="Times New Roman"/>
            <w:sz w:val="24"/>
            <w:szCs w:val="24"/>
          </w:rPr>
          <w:tab/>
        </w:r>
        <w:r w:rsidRPr="006624EA">
          <w:rPr>
            <w:rFonts w:ascii="Times New Roman" w:hAnsi="Times New Roman" w:cs="Times New Roman"/>
            <w:sz w:val="24"/>
            <w:szCs w:val="24"/>
          </w:rPr>
          <w:fldChar w:fldCharType="begin"/>
        </w:r>
        <w:r w:rsidRPr="006624EA">
          <w:rPr>
            <w:rFonts w:ascii="Times New Roman" w:hAnsi="Times New Roman" w:cs="Times New Roman"/>
            <w:sz w:val="24"/>
            <w:szCs w:val="24"/>
          </w:rPr>
          <w:instrText xml:space="preserve"> PAGE   \* MERGEFORMAT </w:instrText>
        </w:r>
        <w:r w:rsidRPr="006624EA">
          <w:rPr>
            <w:rFonts w:ascii="Times New Roman" w:hAnsi="Times New Roman" w:cs="Times New Roman"/>
            <w:sz w:val="24"/>
            <w:szCs w:val="24"/>
          </w:rPr>
          <w:fldChar w:fldCharType="separate"/>
        </w:r>
        <w:r w:rsidR="0028543D">
          <w:rPr>
            <w:rFonts w:ascii="Times New Roman" w:hAnsi="Times New Roman" w:cs="Times New Roman"/>
            <w:noProof/>
            <w:sz w:val="24"/>
            <w:szCs w:val="24"/>
          </w:rPr>
          <w:t>1</w:t>
        </w:r>
        <w:r w:rsidRPr="006624EA">
          <w:rPr>
            <w:rFonts w:ascii="Times New Roman" w:hAnsi="Times New Roman" w:cs="Times New Roman"/>
            <w:noProof/>
            <w:sz w:val="24"/>
            <w:szCs w:val="24"/>
          </w:rPr>
          <w:fldChar w:fldCharType="end"/>
        </w:r>
      </w:p>
    </w:sdtContent>
  </w:sdt>
  <w:p w:rsidR="00CE4E7E" w:rsidRPr="006624EA" w:rsidRDefault="00CE4E7E" w:rsidP="000D767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B76F8"/>
    <w:multiLevelType w:val="hybridMultilevel"/>
    <w:tmpl w:val="6786EA74"/>
    <w:lvl w:ilvl="0" w:tplc="FC4E03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6156FD"/>
    <w:multiLevelType w:val="multilevel"/>
    <w:tmpl w:val="06A0A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5739D9"/>
    <w:multiLevelType w:val="multilevel"/>
    <w:tmpl w:val="0EA06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8FC69C7"/>
    <w:multiLevelType w:val="multilevel"/>
    <w:tmpl w:val="81EC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4912EC1"/>
    <w:multiLevelType w:val="multilevel"/>
    <w:tmpl w:val="B0A42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75E1DBA"/>
    <w:multiLevelType w:val="multilevel"/>
    <w:tmpl w:val="292AB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76E067E"/>
    <w:multiLevelType w:val="multilevel"/>
    <w:tmpl w:val="A09AC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07D06B5"/>
    <w:multiLevelType w:val="multilevel"/>
    <w:tmpl w:val="19C26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1811014"/>
    <w:multiLevelType w:val="multilevel"/>
    <w:tmpl w:val="E5C42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2733434"/>
    <w:multiLevelType w:val="multilevel"/>
    <w:tmpl w:val="E4E0E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4705E53"/>
    <w:multiLevelType w:val="multilevel"/>
    <w:tmpl w:val="B860B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1BD4480"/>
    <w:multiLevelType w:val="multilevel"/>
    <w:tmpl w:val="4A9E0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8C97B53"/>
    <w:multiLevelType w:val="multilevel"/>
    <w:tmpl w:val="D4869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5F43A87"/>
    <w:multiLevelType w:val="multilevel"/>
    <w:tmpl w:val="301A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7F92779"/>
    <w:multiLevelType w:val="multilevel"/>
    <w:tmpl w:val="F8706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1F652E1"/>
    <w:multiLevelType w:val="multilevel"/>
    <w:tmpl w:val="8F263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2157FDC"/>
    <w:multiLevelType w:val="hybridMultilevel"/>
    <w:tmpl w:val="2E502310"/>
    <w:lvl w:ilvl="0" w:tplc="95E851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0F5923"/>
    <w:multiLevelType w:val="hybridMultilevel"/>
    <w:tmpl w:val="B7A83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F05451"/>
    <w:multiLevelType w:val="hybridMultilevel"/>
    <w:tmpl w:val="97587ED8"/>
    <w:lvl w:ilvl="0" w:tplc="49465A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BCA66BA"/>
    <w:multiLevelType w:val="multilevel"/>
    <w:tmpl w:val="72664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EC00F8B"/>
    <w:multiLevelType w:val="multilevel"/>
    <w:tmpl w:val="DD464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70302A7A"/>
    <w:multiLevelType w:val="hybridMultilevel"/>
    <w:tmpl w:val="7BF4D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CA6997"/>
    <w:multiLevelType w:val="hybridMultilevel"/>
    <w:tmpl w:val="3B0A6A66"/>
    <w:lvl w:ilvl="0" w:tplc="CEF2C7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22"/>
  </w:num>
  <w:num w:numId="4">
    <w:abstractNumId w:val="5"/>
  </w:num>
  <w:num w:numId="5">
    <w:abstractNumId w:val="13"/>
  </w:num>
  <w:num w:numId="6">
    <w:abstractNumId w:val="1"/>
  </w:num>
  <w:num w:numId="7">
    <w:abstractNumId w:val="12"/>
  </w:num>
  <w:num w:numId="8">
    <w:abstractNumId w:val="11"/>
  </w:num>
  <w:num w:numId="9">
    <w:abstractNumId w:val="4"/>
  </w:num>
  <w:num w:numId="10">
    <w:abstractNumId w:val="6"/>
  </w:num>
  <w:num w:numId="11">
    <w:abstractNumId w:val="19"/>
  </w:num>
  <w:num w:numId="12">
    <w:abstractNumId w:val="8"/>
  </w:num>
  <w:num w:numId="13">
    <w:abstractNumId w:val="14"/>
  </w:num>
  <w:num w:numId="14">
    <w:abstractNumId w:val="9"/>
  </w:num>
  <w:num w:numId="15">
    <w:abstractNumId w:val="15"/>
  </w:num>
  <w:num w:numId="16">
    <w:abstractNumId w:val="3"/>
  </w:num>
  <w:num w:numId="17">
    <w:abstractNumId w:val="10"/>
  </w:num>
  <w:num w:numId="18">
    <w:abstractNumId w:val="20"/>
  </w:num>
  <w:num w:numId="19">
    <w:abstractNumId w:val="18"/>
  </w:num>
  <w:num w:numId="20">
    <w:abstractNumId w:val="21"/>
  </w:num>
  <w:num w:numId="21">
    <w:abstractNumId w:val="17"/>
  </w:num>
  <w:num w:numId="22">
    <w:abstractNumId w:val="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SyNDQ1NzAxsDA2NDdV0lEKTi0uzszPAykwqgUAzNGrwSwAAAA="/>
  </w:docVars>
  <w:rsids>
    <w:rsidRoot w:val="00311764"/>
    <w:rsid w:val="00006BB9"/>
    <w:rsid w:val="000121B6"/>
    <w:rsid w:val="00012B0B"/>
    <w:rsid w:val="0001358F"/>
    <w:rsid w:val="000164A5"/>
    <w:rsid w:val="00020783"/>
    <w:rsid w:val="00020BAB"/>
    <w:rsid w:val="000217FE"/>
    <w:rsid w:val="00021E07"/>
    <w:rsid w:val="00024DD6"/>
    <w:rsid w:val="00024EFB"/>
    <w:rsid w:val="00027EC1"/>
    <w:rsid w:val="000338A2"/>
    <w:rsid w:val="00035659"/>
    <w:rsid w:val="000367B2"/>
    <w:rsid w:val="000403DC"/>
    <w:rsid w:val="00040B25"/>
    <w:rsid w:val="0004365C"/>
    <w:rsid w:val="00044BC0"/>
    <w:rsid w:val="000461FD"/>
    <w:rsid w:val="00051B8E"/>
    <w:rsid w:val="00052FA6"/>
    <w:rsid w:val="000531A2"/>
    <w:rsid w:val="00053412"/>
    <w:rsid w:val="00057376"/>
    <w:rsid w:val="00063FE0"/>
    <w:rsid w:val="00064097"/>
    <w:rsid w:val="0006427D"/>
    <w:rsid w:val="000643EF"/>
    <w:rsid w:val="0006506E"/>
    <w:rsid w:val="00076DF8"/>
    <w:rsid w:val="00080EEB"/>
    <w:rsid w:val="00082B1B"/>
    <w:rsid w:val="00083164"/>
    <w:rsid w:val="0008499C"/>
    <w:rsid w:val="00087139"/>
    <w:rsid w:val="000876FE"/>
    <w:rsid w:val="000879D6"/>
    <w:rsid w:val="00091002"/>
    <w:rsid w:val="00092038"/>
    <w:rsid w:val="00093224"/>
    <w:rsid w:val="00097BB9"/>
    <w:rsid w:val="00097FA3"/>
    <w:rsid w:val="000A1A51"/>
    <w:rsid w:val="000A39C9"/>
    <w:rsid w:val="000A4784"/>
    <w:rsid w:val="000A5F06"/>
    <w:rsid w:val="000A6629"/>
    <w:rsid w:val="000B35A8"/>
    <w:rsid w:val="000B3E83"/>
    <w:rsid w:val="000B76AA"/>
    <w:rsid w:val="000C20A7"/>
    <w:rsid w:val="000C5A91"/>
    <w:rsid w:val="000C6FE6"/>
    <w:rsid w:val="000C7E2C"/>
    <w:rsid w:val="000D022C"/>
    <w:rsid w:val="000D5509"/>
    <w:rsid w:val="000D5EEF"/>
    <w:rsid w:val="000D6A76"/>
    <w:rsid w:val="000D7389"/>
    <w:rsid w:val="000D7670"/>
    <w:rsid w:val="000E12E1"/>
    <w:rsid w:val="000E36DE"/>
    <w:rsid w:val="000E5478"/>
    <w:rsid w:val="000E7E3F"/>
    <w:rsid w:val="000F5021"/>
    <w:rsid w:val="001000C2"/>
    <w:rsid w:val="00105702"/>
    <w:rsid w:val="001057B3"/>
    <w:rsid w:val="00111AE2"/>
    <w:rsid w:val="00116054"/>
    <w:rsid w:val="00116C47"/>
    <w:rsid w:val="00116D71"/>
    <w:rsid w:val="00121A29"/>
    <w:rsid w:val="00124B5A"/>
    <w:rsid w:val="00130100"/>
    <w:rsid w:val="00130B37"/>
    <w:rsid w:val="00133062"/>
    <w:rsid w:val="00136B06"/>
    <w:rsid w:val="001408C2"/>
    <w:rsid w:val="00141E86"/>
    <w:rsid w:val="00142167"/>
    <w:rsid w:val="001421EB"/>
    <w:rsid w:val="001429A2"/>
    <w:rsid w:val="00145364"/>
    <w:rsid w:val="00147C98"/>
    <w:rsid w:val="00152699"/>
    <w:rsid w:val="001542C8"/>
    <w:rsid w:val="001565E0"/>
    <w:rsid w:val="00157522"/>
    <w:rsid w:val="001616EB"/>
    <w:rsid w:val="001621FA"/>
    <w:rsid w:val="0016318A"/>
    <w:rsid w:val="00163ABD"/>
    <w:rsid w:val="001657F5"/>
    <w:rsid w:val="00166AAD"/>
    <w:rsid w:val="00167FF3"/>
    <w:rsid w:val="0017024A"/>
    <w:rsid w:val="00170BD6"/>
    <w:rsid w:val="0017271B"/>
    <w:rsid w:val="00172B6B"/>
    <w:rsid w:val="001763DE"/>
    <w:rsid w:val="0017669B"/>
    <w:rsid w:val="00180345"/>
    <w:rsid w:val="00182625"/>
    <w:rsid w:val="0018457C"/>
    <w:rsid w:val="00184DB4"/>
    <w:rsid w:val="001916EB"/>
    <w:rsid w:val="00193ED7"/>
    <w:rsid w:val="001954E9"/>
    <w:rsid w:val="001962DF"/>
    <w:rsid w:val="00196469"/>
    <w:rsid w:val="00196CF7"/>
    <w:rsid w:val="001A1F70"/>
    <w:rsid w:val="001A2F40"/>
    <w:rsid w:val="001A30CF"/>
    <w:rsid w:val="001A6B2F"/>
    <w:rsid w:val="001A6D0C"/>
    <w:rsid w:val="001B2222"/>
    <w:rsid w:val="001B4189"/>
    <w:rsid w:val="001C3C70"/>
    <w:rsid w:val="001D3BCF"/>
    <w:rsid w:val="001D6B54"/>
    <w:rsid w:val="001E0ECF"/>
    <w:rsid w:val="001E1F10"/>
    <w:rsid w:val="001E7096"/>
    <w:rsid w:val="001E7444"/>
    <w:rsid w:val="001F4B20"/>
    <w:rsid w:val="00201BCA"/>
    <w:rsid w:val="002044F7"/>
    <w:rsid w:val="0020536E"/>
    <w:rsid w:val="00206A81"/>
    <w:rsid w:val="0020781A"/>
    <w:rsid w:val="002109BC"/>
    <w:rsid w:val="00212657"/>
    <w:rsid w:val="00217647"/>
    <w:rsid w:val="00220A01"/>
    <w:rsid w:val="00220DEA"/>
    <w:rsid w:val="00225C88"/>
    <w:rsid w:val="00225CAC"/>
    <w:rsid w:val="002266DB"/>
    <w:rsid w:val="0022672E"/>
    <w:rsid w:val="00234344"/>
    <w:rsid w:val="0023546F"/>
    <w:rsid w:val="0024109D"/>
    <w:rsid w:val="00243F26"/>
    <w:rsid w:val="002469B8"/>
    <w:rsid w:val="00246CC7"/>
    <w:rsid w:val="002472A8"/>
    <w:rsid w:val="002512FF"/>
    <w:rsid w:val="00253A02"/>
    <w:rsid w:val="00257949"/>
    <w:rsid w:val="00257F84"/>
    <w:rsid w:val="00262BE3"/>
    <w:rsid w:val="00264004"/>
    <w:rsid w:val="00264253"/>
    <w:rsid w:val="0026672B"/>
    <w:rsid w:val="002669FB"/>
    <w:rsid w:val="002700DC"/>
    <w:rsid w:val="002728B1"/>
    <w:rsid w:val="00272DE2"/>
    <w:rsid w:val="002731EE"/>
    <w:rsid w:val="00277CE6"/>
    <w:rsid w:val="0028173B"/>
    <w:rsid w:val="00283B96"/>
    <w:rsid w:val="0028543D"/>
    <w:rsid w:val="00285EBA"/>
    <w:rsid w:val="0028701C"/>
    <w:rsid w:val="002971B8"/>
    <w:rsid w:val="0029726D"/>
    <w:rsid w:val="002A0377"/>
    <w:rsid w:val="002A1B2F"/>
    <w:rsid w:val="002A4D2C"/>
    <w:rsid w:val="002A4DFD"/>
    <w:rsid w:val="002B1467"/>
    <w:rsid w:val="002B2F6F"/>
    <w:rsid w:val="002B41C8"/>
    <w:rsid w:val="002C1BE3"/>
    <w:rsid w:val="002C2463"/>
    <w:rsid w:val="002C2AC6"/>
    <w:rsid w:val="002C3955"/>
    <w:rsid w:val="002C40D5"/>
    <w:rsid w:val="002C6EF0"/>
    <w:rsid w:val="002D32AC"/>
    <w:rsid w:val="002D65F9"/>
    <w:rsid w:val="002D7167"/>
    <w:rsid w:val="002E0AEF"/>
    <w:rsid w:val="002E2FF3"/>
    <w:rsid w:val="002E42D6"/>
    <w:rsid w:val="002E64F8"/>
    <w:rsid w:val="002E71FD"/>
    <w:rsid w:val="002F0FA9"/>
    <w:rsid w:val="002F71DB"/>
    <w:rsid w:val="003031C9"/>
    <w:rsid w:val="003113D7"/>
    <w:rsid w:val="00311764"/>
    <w:rsid w:val="00313398"/>
    <w:rsid w:val="00313760"/>
    <w:rsid w:val="00316780"/>
    <w:rsid w:val="00321C9C"/>
    <w:rsid w:val="00323BBD"/>
    <w:rsid w:val="00325131"/>
    <w:rsid w:val="00326B16"/>
    <w:rsid w:val="00326F77"/>
    <w:rsid w:val="00327385"/>
    <w:rsid w:val="00330372"/>
    <w:rsid w:val="003312EE"/>
    <w:rsid w:val="003350C1"/>
    <w:rsid w:val="00336C78"/>
    <w:rsid w:val="00341865"/>
    <w:rsid w:val="003425D3"/>
    <w:rsid w:val="00343979"/>
    <w:rsid w:val="00343F75"/>
    <w:rsid w:val="00350A5D"/>
    <w:rsid w:val="00350F2A"/>
    <w:rsid w:val="00352B81"/>
    <w:rsid w:val="00354F14"/>
    <w:rsid w:val="00360047"/>
    <w:rsid w:val="003608F6"/>
    <w:rsid w:val="00363BA3"/>
    <w:rsid w:val="003640DD"/>
    <w:rsid w:val="003645D0"/>
    <w:rsid w:val="00370902"/>
    <w:rsid w:val="00370F28"/>
    <w:rsid w:val="00374EB9"/>
    <w:rsid w:val="00380AEC"/>
    <w:rsid w:val="00381191"/>
    <w:rsid w:val="00381B43"/>
    <w:rsid w:val="003834DD"/>
    <w:rsid w:val="003839A5"/>
    <w:rsid w:val="00385DD5"/>
    <w:rsid w:val="0038749D"/>
    <w:rsid w:val="003913E2"/>
    <w:rsid w:val="00394BE7"/>
    <w:rsid w:val="00395317"/>
    <w:rsid w:val="003968E8"/>
    <w:rsid w:val="003A0283"/>
    <w:rsid w:val="003A0D57"/>
    <w:rsid w:val="003A34F2"/>
    <w:rsid w:val="003A59B0"/>
    <w:rsid w:val="003A777A"/>
    <w:rsid w:val="003C0165"/>
    <w:rsid w:val="003C4AD5"/>
    <w:rsid w:val="003C4D22"/>
    <w:rsid w:val="003C69F0"/>
    <w:rsid w:val="003C767B"/>
    <w:rsid w:val="003D31F9"/>
    <w:rsid w:val="003D59FA"/>
    <w:rsid w:val="003D5DB0"/>
    <w:rsid w:val="003E108F"/>
    <w:rsid w:val="003E6E05"/>
    <w:rsid w:val="003F07CD"/>
    <w:rsid w:val="003F2C55"/>
    <w:rsid w:val="003F395F"/>
    <w:rsid w:val="003F3EA9"/>
    <w:rsid w:val="003F527C"/>
    <w:rsid w:val="003F66DE"/>
    <w:rsid w:val="003F792E"/>
    <w:rsid w:val="0040457A"/>
    <w:rsid w:val="00404DB5"/>
    <w:rsid w:val="00405C5E"/>
    <w:rsid w:val="00410539"/>
    <w:rsid w:val="00410B8F"/>
    <w:rsid w:val="0041229D"/>
    <w:rsid w:val="004151B2"/>
    <w:rsid w:val="004151D4"/>
    <w:rsid w:val="00416750"/>
    <w:rsid w:val="00416AE1"/>
    <w:rsid w:val="00416EFD"/>
    <w:rsid w:val="0041736D"/>
    <w:rsid w:val="004202EB"/>
    <w:rsid w:val="00422A5F"/>
    <w:rsid w:val="00423410"/>
    <w:rsid w:val="00426DD7"/>
    <w:rsid w:val="00427392"/>
    <w:rsid w:val="00431D4E"/>
    <w:rsid w:val="004349C3"/>
    <w:rsid w:val="00434F4A"/>
    <w:rsid w:val="0044220D"/>
    <w:rsid w:val="0045170A"/>
    <w:rsid w:val="0045222E"/>
    <w:rsid w:val="004604CE"/>
    <w:rsid w:val="00461327"/>
    <w:rsid w:val="00461C4B"/>
    <w:rsid w:val="00462E00"/>
    <w:rsid w:val="004660B7"/>
    <w:rsid w:val="004677A1"/>
    <w:rsid w:val="00472AB5"/>
    <w:rsid w:val="00473DF0"/>
    <w:rsid w:val="0048644E"/>
    <w:rsid w:val="00494DC3"/>
    <w:rsid w:val="00496505"/>
    <w:rsid w:val="004A0D98"/>
    <w:rsid w:val="004A1CD2"/>
    <w:rsid w:val="004A6E52"/>
    <w:rsid w:val="004A70DB"/>
    <w:rsid w:val="004A77CD"/>
    <w:rsid w:val="004B3110"/>
    <w:rsid w:val="004B41A6"/>
    <w:rsid w:val="004B437B"/>
    <w:rsid w:val="004C2BC1"/>
    <w:rsid w:val="004C5E25"/>
    <w:rsid w:val="004C66B7"/>
    <w:rsid w:val="004D3FB0"/>
    <w:rsid w:val="004D4A2D"/>
    <w:rsid w:val="004D50F4"/>
    <w:rsid w:val="004D6EF7"/>
    <w:rsid w:val="004D7838"/>
    <w:rsid w:val="004D7BCD"/>
    <w:rsid w:val="004E2ABC"/>
    <w:rsid w:val="004E5425"/>
    <w:rsid w:val="004E663B"/>
    <w:rsid w:val="004E6C30"/>
    <w:rsid w:val="004E6E25"/>
    <w:rsid w:val="004E7634"/>
    <w:rsid w:val="004F07CE"/>
    <w:rsid w:val="004F7241"/>
    <w:rsid w:val="00506F8D"/>
    <w:rsid w:val="005070D8"/>
    <w:rsid w:val="00513028"/>
    <w:rsid w:val="00516DCF"/>
    <w:rsid w:val="00517B68"/>
    <w:rsid w:val="0052301F"/>
    <w:rsid w:val="00523693"/>
    <w:rsid w:val="005264B0"/>
    <w:rsid w:val="005301AD"/>
    <w:rsid w:val="00534942"/>
    <w:rsid w:val="00534B63"/>
    <w:rsid w:val="00541941"/>
    <w:rsid w:val="00544207"/>
    <w:rsid w:val="00550B5D"/>
    <w:rsid w:val="00552162"/>
    <w:rsid w:val="00555F2A"/>
    <w:rsid w:val="005579C8"/>
    <w:rsid w:val="005606AF"/>
    <w:rsid w:val="00560E8E"/>
    <w:rsid w:val="005617D9"/>
    <w:rsid w:val="00561F5E"/>
    <w:rsid w:val="00565413"/>
    <w:rsid w:val="0057207A"/>
    <w:rsid w:val="00575D23"/>
    <w:rsid w:val="0058221F"/>
    <w:rsid w:val="0058259B"/>
    <w:rsid w:val="005857FF"/>
    <w:rsid w:val="00586435"/>
    <w:rsid w:val="005912C5"/>
    <w:rsid w:val="005A32AE"/>
    <w:rsid w:val="005A6768"/>
    <w:rsid w:val="005B3CA9"/>
    <w:rsid w:val="005B440F"/>
    <w:rsid w:val="005B4A4E"/>
    <w:rsid w:val="005B7EB9"/>
    <w:rsid w:val="005C26B3"/>
    <w:rsid w:val="005C2D64"/>
    <w:rsid w:val="005C4615"/>
    <w:rsid w:val="005C48D5"/>
    <w:rsid w:val="005C4C16"/>
    <w:rsid w:val="005C7B8B"/>
    <w:rsid w:val="005E1551"/>
    <w:rsid w:val="005E1C9F"/>
    <w:rsid w:val="005E5582"/>
    <w:rsid w:val="005F20AA"/>
    <w:rsid w:val="005F28AB"/>
    <w:rsid w:val="005F2B4B"/>
    <w:rsid w:val="005F2BF5"/>
    <w:rsid w:val="005F531E"/>
    <w:rsid w:val="005F5597"/>
    <w:rsid w:val="005F65CC"/>
    <w:rsid w:val="00601724"/>
    <w:rsid w:val="00605565"/>
    <w:rsid w:val="00615FD1"/>
    <w:rsid w:val="006238EA"/>
    <w:rsid w:val="00625522"/>
    <w:rsid w:val="00625B34"/>
    <w:rsid w:val="00625BC1"/>
    <w:rsid w:val="0062606F"/>
    <w:rsid w:val="006305E8"/>
    <w:rsid w:val="00632522"/>
    <w:rsid w:val="006330C7"/>
    <w:rsid w:val="00636E76"/>
    <w:rsid w:val="00642D5E"/>
    <w:rsid w:val="006531FA"/>
    <w:rsid w:val="0065379E"/>
    <w:rsid w:val="00654426"/>
    <w:rsid w:val="00661232"/>
    <w:rsid w:val="0066182F"/>
    <w:rsid w:val="006624EA"/>
    <w:rsid w:val="00662F3F"/>
    <w:rsid w:val="00667AB3"/>
    <w:rsid w:val="00672863"/>
    <w:rsid w:val="00673EC8"/>
    <w:rsid w:val="00676D9E"/>
    <w:rsid w:val="006838BC"/>
    <w:rsid w:val="00686D0A"/>
    <w:rsid w:val="00693316"/>
    <w:rsid w:val="0069355B"/>
    <w:rsid w:val="0069455D"/>
    <w:rsid w:val="006947F1"/>
    <w:rsid w:val="006A0419"/>
    <w:rsid w:val="006A1337"/>
    <w:rsid w:val="006A4236"/>
    <w:rsid w:val="006A57EE"/>
    <w:rsid w:val="006A5E32"/>
    <w:rsid w:val="006A75CB"/>
    <w:rsid w:val="006A7B36"/>
    <w:rsid w:val="006B06D3"/>
    <w:rsid w:val="006B0A78"/>
    <w:rsid w:val="006B4C4A"/>
    <w:rsid w:val="006B7BE5"/>
    <w:rsid w:val="006B7CCD"/>
    <w:rsid w:val="006C4405"/>
    <w:rsid w:val="006C6D21"/>
    <w:rsid w:val="006C73D4"/>
    <w:rsid w:val="006D28F0"/>
    <w:rsid w:val="006D2CAC"/>
    <w:rsid w:val="006D2E7E"/>
    <w:rsid w:val="006D3E20"/>
    <w:rsid w:val="006D5C94"/>
    <w:rsid w:val="006D658F"/>
    <w:rsid w:val="006E04C7"/>
    <w:rsid w:val="006E1055"/>
    <w:rsid w:val="006E4C0E"/>
    <w:rsid w:val="006E69D6"/>
    <w:rsid w:val="006F2B25"/>
    <w:rsid w:val="006F3CD4"/>
    <w:rsid w:val="00700B25"/>
    <w:rsid w:val="00700CB6"/>
    <w:rsid w:val="00702FAF"/>
    <w:rsid w:val="0071553C"/>
    <w:rsid w:val="0071698D"/>
    <w:rsid w:val="00720FBA"/>
    <w:rsid w:val="00721677"/>
    <w:rsid w:val="00724D0E"/>
    <w:rsid w:val="0073499F"/>
    <w:rsid w:val="00736B0F"/>
    <w:rsid w:val="00736D62"/>
    <w:rsid w:val="00737118"/>
    <w:rsid w:val="007375A7"/>
    <w:rsid w:val="007420DE"/>
    <w:rsid w:val="0075049A"/>
    <w:rsid w:val="007576E2"/>
    <w:rsid w:val="00760E35"/>
    <w:rsid w:val="00761F91"/>
    <w:rsid w:val="00763AA0"/>
    <w:rsid w:val="007654BB"/>
    <w:rsid w:val="007665F8"/>
    <w:rsid w:val="007677DB"/>
    <w:rsid w:val="00771567"/>
    <w:rsid w:val="00772F88"/>
    <w:rsid w:val="00777342"/>
    <w:rsid w:val="007815A4"/>
    <w:rsid w:val="0078219E"/>
    <w:rsid w:val="007835FD"/>
    <w:rsid w:val="007866AA"/>
    <w:rsid w:val="00787F9A"/>
    <w:rsid w:val="0079698B"/>
    <w:rsid w:val="00797E25"/>
    <w:rsid w:val="007A4944"/>
    <w:rsid w:val="007A60EF"/>
    <w:rsid w:val="007A6B35"/>
    <w:rsid w:val="007B3AF0"/>
    <w:rsid w:val="007B58C3"/>
    <w:rsid w:val="007B5D28"/>
    <w:rsid w:val="007C0807"/>
    <w:rsid w:val="007C2D97"/>
    <w:rsid w:val="007C603C"/>
    <w:rsid w:val="007C7AA6"/>
    <w:rsid w:val="007D10BF"/>
    <w:rsid w:val="007D2F77"/>
    <w:rsid w:val="007D4FE9"/>
    <w:rsid w:val="007D53B3"/>
    <w:rsid w:val="007E0100"/>
    <w:rsid w:val="007E0ED9"/>
    <w:rsid w:val="007E1EFB"/>
    <w:rsid w:val="007E2442"/>
    <w:rsid w:val="007E26E9"/>
    <w:rsid w:val="007E2B39"/>
    <w:rsid w:val="007E6D49"/>
    <w:rsid w:val="007E7A66"/>
    <w:rsid w:val="007E7B53"/>
    <w:rsid w:val="007F1E8F"/>
    <w:rsid w:val="007F343B"/>
    <w:rsid w:val="007F5285"/>
    <w:rsid w:val="00802972"/>
    <w:rsid w:val="00802EAE"/>
    <w:rsid w:val="00804E14"/>
    <w:rsid w:val="00807573"/>
    <w:rsid w:val="00807F88"/>
    <w:rsid w:val="008105F0"/>
    <w:rsid w:val="008106D7"/>
    <w:rsid w:val="008117DF"/>
    <w:rsid w:val="00813FAD"/>
    <w:rsid w:val="00814FF5"/>
    <w:rsid w:val="00816D47"/>
    <w:rsid w:val="00816EE6"/>
    <w:rsid w:val="00820190"/>
    <w:rsid w:val="008240E3"/>
    <w:rsid w:val="008258C1"/>
    <w:rsid w:val="0083102D"/>
    <w:rsid w:val="0083227D"/>
    <w:rsid w:val="008326A8"/>
    <w:rsid w:val="00835F24"/>
    <w:rsid w:val="00836405"/>
    <w:rsid w:val="0084156A"/>
    <w:rsid w:val="0084282E"/>
    <w:rsid w:val="00844395"/>
    <w:rsid w:val="00845731"/>
    <w:rsid w:val="00846DB0"/>
    <w:rsid w:val="00846EF2"/>
    <w:rsid w:val="00851703"/>
    <w:rsid w:val="008532F2"/>
    <w:rsid w:val="00856538"/>
    <w:rsid w:val="00857F79"/>
    <w:rsid w:val="00860A4B"/>
    <w:rsid w:val="00865EE2"/>
    <w:rsid w:val="008668BD"/>
    <w:rsid w:val="00873F97"/>
    <w:rsid w:val="00875D5B"/>
    <w:rsid w:val="00877589"/>
    <w:rsid w:val="00880696"/>
    <w:rsid w:val="00886A4A"/>
    <w:rsid w:val="00887500"/>
    <w:rsid w:val="00893195"/>
    <w:rsid w:val="008935F0"/>
    <w:rsid w:val="00894289"/>
    <w:rsid w:val="00896237"/>
    <w:rsid w:val="008A1595"/>
    <w:rsid w:val="008A5DF8"/>
    <w:rsid w:val="008A737D"/>
    <w:rsid w:val="008B679B"/>
    <w:rsid w:val="008B6B2D"/>
    <w:rsid w:val="008B74EB"/>
    <w:rsid w:val="008B76D5"/>
    <w:rsid w:val="008C0685"/>
    <w:rsid w:val="008C1047"/>
    <w:rsid w:val="008C12AD"/>
    <w:rsid w:val="008C3BE3"/>
    <w:rsid w:val="008C4AF4"/>
    <w:rsid w:val="008C55FA"/>
    <w:rsid w:val="008C5F2A"/>
    <w:rsid w:val="008C6F65"/>
    <w:rsid w:val="008D2177"/>
    <w:rsid w:val="008D4A99"/>
    <w:rsid w:val="008D5B8C"/>
    <w:rsid w:val="008D61A4"/>
    <w:rsid w:val="008E07AA"/>
    <w:rsid w:val="008E1C84"/>
    <w:rsid w:val="008F4185"/>
    <w:rsid w:val="008F5963"/>
    <w:rsid w:val="00901457"/>
    <w:rsid w:val="00902200"/>
    <w:rsid w:val="009104E1"/>
    <w:rsid w:val="0091086B"/>
    <w:rsid w:val="00910F33"/>
    <w:rsid w:val="00913060"/>
    <w:rsid w:val="00915E2C"/>
    <w:rsid w:val="00916734"/>
    <w:rsid w:val="009168DF"/>
    <w:rsid w:val="00916C93"/>
    <w:rsid w:val="009201C9"/>
    <w:rsid w:val="009207CD"/>
    <w:rsid w:val="00922327"/>
    <w:rsid w:val="0092422E"/>
    <w:rsid w:val="00927171"/>
    <w:rsid w:val="0093185B"/>
    <w:rsid w:val="00931F74"/>
    <w:rsid w:val="00933187"/>
    <w:rsid w:val="009360BB"/>
    <w:rsid w:val="00936D7F"/>
    <w:rsid w:val="00940FAF"/>
    <w:rsid w:val="009411AB"/>
    <w:rsid w:val="00941CB5"/>
    <w:rsid w:val="0094353A"/>
    <w:rsid w:val="00950845"/>
    <w:rsid w:val="00952254"/>
    <w:rsid w:val="00952F72"/>
    <w:rsid w:val="00953028"/>
    <w:rsid w:val="009548E6"/>
    <w:rsid w:val="00954F63"/>
    <w:rsid w:val="00955DB4"/>
    <w:rsid w:val="00956B94"/>
    <w:rsid w:val="00957A6E"/>
    <w:rsid w:val="00967C8B"/>
    <w:rsid w:val="00970CC2"/>
    <w:rsid w:val="009711D3"/>
    <w:rsid w:val="00971A71"/>
    <w:rsid w:val="00973C8D"/>
    <w:rsid w:val="00973DAD"/>
    <w:rsid w:val="00977E91"/>
    <w:rsid w:val="0098191A"/>
    <w:rsid w:val="0098431B"/>
    <w:rsid w:val="00987194"/>
    <w:rsid w:val="009871E8"/>
    <w:rsid w:val="009876C8"/>
    <w:rsid w:val="00987CB2"/>
    <w:rsid w:val="009917AA"/>
    <w:rsid w:val="009A1731"/>
    <w:rsid w:val="009A60C7"/>
    <w:rsid w:val="009B1A75"/>
    <w:rsid w:val="009B3FDE"/>
    <w:rsid w:val="009B5E1A"/>
    <w:rsid w:val="009C1A85"/>
    <w:rsid w:val="009C676B"/>
    <w:rsid w:val="009C6E71"/>
    <w:rsid w:val="009C749F"/>
    <w:rsid w:val="009C7DE5"/>
    <w:rsid w:val="009D26B9"/>
    <w:rsid w:val="009D3C43"/>
    <w:rsid w:val="009D7205"/>
    <w:rsid w:val="009D7A30"/>
    <w:rsid w:val="009E1F69"/>
    <w:rsid w:val="009E28BF"/>
    <w:rsid w:val="009E39EC"/>
    <w:rsid w:val="009E42C0"/>
    <w:rsid w:val="009F3345"/>
    <w:rsid w:val="00A005DC"/>
    <w:rsid w:val="00A00F8B"/>
    <w:rsid w:val="00A03A28"/>
    <w:rsid w:val="00A06D52"/>
    <w:rsid w:val="00A16CE1"/>
    <w:rsid w:val="00A1715A"/>
    <w:rsid w:val="00A1771B"/>
    <w:rsid w:val="00A268B4"/>
    <w:rsid w:val="00A27751"/>
    <w:rsid w:val="00A331EF"/>
    <w:rsid w:val="00A40C50"/>
    <w:rsid w:val="00A45831"/>
    <w:rsid w:val="00A6307F"/>
    <w:rsid w:val="00A66959"/>
    <w:rsid w:val="00A702E0"/>
    <w:rsid w:val="00A71154"/>
    <w:rsid w:val="00A72508"/>
    <w:rsid w:val="00A74791"/>
    <w:rsid w:val="00A7546B"/>
    <w:rsid w:val="00A75714"/>
    <w:rsid w:val="00A81D91"/>
    <w:rsid w:val="00A82D47"/>
    <w:rsid w:val="00A8347D"/>
    <w:rsid w:val="00A83954"/>
    <w:rsid w:val="00A84023"/>
    <w:rsid w:val="00A84FCE"/>
    <w:rsid w:val="00A855ED"/>
    <w:rsid w:val="00A870C6"/>
    <w:rsid w:val="00A9063D"/>
    <w:rsid w:val="00A936CB"/>
    <w:rsid w:val="00A95EE6"/>
    <w:rsid w:val="00A96408"/>
    <w:rsid w:val="00A966D1"/>
    <w:rsid w:val="00A96FA3"/>
    <w:rsid w:val="00A97B73"/>
    <w:rsid w:val="00A97C7E"/>
    <w:rsid w:val="00AA177C"/>
    <w:rsid w:val="00AA2F88"/>
    <w:rsid w:val="00AA6786"/>
    <w:rsid w:val="00AA7F8D"/>
    <w:rsid w:val="00AB0634"/>
    <w:rsid w:val="00AB48FA"/>
    <w:rsid w:val="00AB5A8D"/>
    <w:rsid w:val="00AB7E3B"/>
    <w:rsid w:val="00AC0AC6"/>
    <w:rsid w:val="00AC1FEC"/>
    <w:rsid w:val="00AC207E"/>
    <w:rsid w:val="00AC26BB"/>
    <w:rsid w:val="00AC2E06"/>
    <w:rsid w:val="00AC571D"/>
    <w:rsid w:val="00AD1F5B"/>
    <w:rsid w:val="00AD3017"/>
    <w:rsid w:val="00AD5360"/>
    <w:rsid w:val="00AE0264"/>
    <w:rsid w:val="00AE0E0A"/>
    <w:rsid w:val="00AE1C8A"/>
    <w:rsid w:val="00AE7CEB"/>
    <w:rsid w:val="00AF2746"/>
    <w:rsid w:val="00AF2954"/>
    <w:rsid w:val="00B007EF"/>
    <w:rsid w:val="00B01906"/>
    <w:rsid w:val="00B02E43"/>
    <w:rsid w:val="00B02F26"/>
    <w:rsid w:val="00B03548"/>
    <w:rsid w:val="00B03D23"/>
    <w:rsid w:val="00B04149"/>
    <w:rsid w:val="00B10893"/>
    <w:rsid w:val="00B1133C"/>
    <w:rsid w:val="00B12A46"/>
    <w:rsid w:val="00B130F3"/>
    <w:rsid w:val="00B2351C"/>
    <w:rsid w:val="00B25769"/>
    <w:rsid w:val="00B25788"/>
    <w:rsid w:val="00B26779"/>
    <w:rsid w:val="00B2771F"/>
    <w:rsid w:val="00B342D2"/>
    <w:rsid w:val="00B34A92"/>
    <w:rsid w:val="00B40759"/>
    <w:rsid w:val="00B4161F"/>
    <w:rsid w:val="00B43280"/>
    <w:rsid w:val="00B4330E"/>
    <w:rsid w:val="00B44155"/>
    <w:rsid w:val="00B45D41"/>
    <w:rsid w:val="00B475C7"/>
    <w:rsid w:val="00B5284D"/>
    <w:rsid w:val="00B531B5"/>
    <w:rsid w:val="00B54720"/>
    <w:rsid w:val="00B54AA9"/>
    <w:rsid w:val="00B56F34"/>
    <w:rsid w:val="00B61888"/>
    <w:rsid w:val="00B61B6F"/>
    <w:rsid w:val="00B6489B"/>
    <w:rsid w:val="00B72FF4"/>
    <w:rsid w:val="00B73B4B"/>
    <w:rsid w:val="00B751BB"/>
    <w:rsid w:val="00B76C7F"/>
    <w:rsid w:val="00B83A22"/>
    <w:rsid w:val="00B83BC9"/>
    <w:rsid w:val="00B85164"/>
    <w:rsid w:val="00B90106"/>
    <w:rsid w:val="00B909D5"/>
    <w:rsid w:val="00B90A85"/>
    <w:rsid w:val="00BA255E"/>
    <w:rsid w:val="00BA5181"/>
    <w:rsid w:val="00BA665E"/>
    <w:rsid w:val="00BA6798"/>
    <w:rsid w:val="00BA74BD"/>
    <w:rsid w:val="00BB1CDE"/>
    <w:rsid w:val="00BB5285"/>
    <w:rsid w:val="00BC2C55"/>
    <w:rsid w:val="00BC41DF"/>
    <w:rsid w:val="00BC6BB0"/>
    <w:rsid w:val="00BD312E"/>
    <w:rsid w:val="00BD5E72"/>
    <w:rsid w:val="00BD6446"/>
    <w:rsid w:val="00BD6778"/>
    <w:rsid w:val="00BE4AF6"/>
    <w:rsid w:val="00BF077F"/>
    <w:rsid w:val="00BF08C6"/>
    <w:rsid w:val="00BF0F5F"/>
    <w:rsid w:val="00BF1E82"/>
    <w:rsid w:val="00BF31D3"/>
    <w:rsid w:val="00BF5664"/>
    <w:rsid w:val="00C015CF"/>
    <w:rsid w:val="00C051F7"/>
    <w:rsid w:val="00C05480"/>
    <w:rsid w:val="00C06FEE"/>
    <w:rsid w:val="00C12361"/>
    <w:rsid w:val="00C131CF"/>
    <w:rsid w:val="00C14ECE"/>
    <w:rsid w:val="00C156B0"/>
    <w:rsid w:val="00C17EF9"/>
    <w:rsid w:val="00C2021A"/>
    <w:rsid w:val="00C214EB"/>
    <w:rsid w:val="00C215B2"/>
    <w:rsid w:val="00C21A16"/>
    <w:rsid w:val="00C3189B"/>
    <w:rsid w:val="00C31BC8"/>
    <w:rsid w:val="00C321F8"/>
    <w:rsid w:val="00C341B5"/>
    <w:rsid w:val="00C34987"/>
    <w:rsid w:val="00C3529A"/>
    <w:rsid w:val="00C3534A"/>
    <w:rsid w:val="00C353EB"/>
    <w:rsid w:val="00C35591"/>
    <w:rsid w:val="00C36AA0"/>
    <w:rsid w:val="00C4450A"/>
    <w:rsid w:val="00C46434"/>
    <w:rsid w:val="00C51ED5"/>
    <w:rsid w:val="00C571AE"/>
    <w:rsid w:val="00C5730A"/>
    <w:rsid w:val="00C611DE"/>
    <w:rsid w:val="00C61524"/>
    <w:rsid w:val="00C6199B"/>
    <w:rsid w:val="00C62197"/>
    <w:rsid w:val="00C639E7"/>
    <w:rsid w:val="00C649CF"/>
    <w:rsid w:val="00C66268"/>
    <w:rsid w:val="00C701A3"/>
    <w:rsid w:val="00C73780"/>
    <w:rsid w:val="00C76C67"/>
    <w:rsid w:val="00C770AE"/>
    <w:rsid w:val="00C80017"/>
    <w:rsid w:val="00C82D31"/>
    <w:rsid w:val="00C82E37"/>
    <w:rsid w:val="00C832F5"/>
    <w:rsid w:val="00C83FC7"/>
    <w:rsid w:val="00C84017"/>
    <w:rsid w:val="00C86BC1"/>
    <w:rsid w:val="00C875D0"/>
    <w:rsid w:val="00C90716"/>
    <w:rsid w:val="00C92820"/>
    <w:rsid w:val="00C9325C"/>
    <w:rsid w:val="00C93876"/>
    <w:rsid w:val="00C949DC"/>
    <w:rsid w:val="00C9638B"/>
    <w:rsid w:val="00C9687C"/>
    <w:rsid w:val="00CA23FC"/>
    <w:rsid w:val="00CB3603"/>
    <w:rsid w:val="00CB5EA9"/>
    <w:rsid w:val="00CC06B2"/>
    <w:rsid w:val="00CC0ED5"/>
    <w:rsid w:val="00CC1C75"/>
    <w:rsid w:val="00CC2432"/>
    <w:rsid w:val="00CC3E30"/>
    <w:rsid w:val="00CC4A30"/>
    <w:rsid w:val="00CD1F71"/>
    <w:rsid w:val="00CD2307"/>
    <w:rsid w:val="00CD24D1"/>
    <w:rsid w:val="00CD2E1B"/>
    <w:rsid w:val="00CD4E64"/>
    <w:rsid w:val="00CD50C2"/>
    <w:rsid w:val="00CD5965"/>
    <w:rsid w:val="00CD5DAE"/>
    <w:rsid w:val="00CE02A9"/>
    <w:rsid w:val="00CE12F8"/>
    <w:rsid w:val="00CE49F1"/>
    <w:rsid w:val="00CE4E7E"/>
    <w:rsid w:val="00CF250F"/>
    <w:rsid w:val="00CF3DBF"/>
    <w:rsid w:val="00CF4630"/>
    <w:rsid w:val="00CF5064"/>
    <w:rsid w:val="00CF6B4F"/>
    <w:rsid w:val="00CF77ED"/>
    <w:rsid w:val="00D02378"/>
    <w:rsid w:val="00D02469"/>
    <w:rsid w:val="00D02D97"/>
    <w:rsid w:val="00D03F9E"/>
    <w:rsid w:val="00D05494"/>
    <w:rsid w:val="00D05811"/>
    <w:rsid w:val="00D0645B"/>
    <w:rsid w:val="00D06CEC"/>
    <w:rsid w:val="00D072BA"/>
    <w:rsid w:val="00D07E3D"/>
    <w:rsid w:val="00D10FDC"/>
    <w:rsid w:val="00D12611"/>
    <w:rsid w:val="00D14E42"/>
    <w:rsid w:val="00D164B8"/>
    <w:rsid w:val="00D16509"/>
    <w:rsid w:val="00D207DA"/>
    <w:rsid w:val="00D22821"/>
    <w:rsid w:val="00D257C5"/>
    <w:rsid w:val="00D30643"/>
    <w:rsid w:val="00D32C61"/>
    <w:rsid w:val="00D3366F"/>
    <w:rsid w:val="00D36314"/>
    <w:rsid w:val="00D36C1C"/>
    <w:rsid w:val="00D506DA"/>
    <w:rsid w:val="00D5086C"/>
    <w:rsid w:val="00D552F2"/>
    <w:rsid w:val="00D61187"/>
    <w:rsid w:val="00D62A4A"/>
    <w:rsid w:val="00D630FB"/>
    <w:rsid w:val="00D64899"/>
    <w:rsid w:val="00D650DD"/>
    <w:rsid w:val="00D6784A"/>
    <w:rsid w:val="00D714FF"/>
    <w:rsid w:val="00D721BD"/>
    <w:rsid w:val="00D7246A"/>
    <w:rsid w:val="00D779F6"/>
    <w:rsid w:val="00D8192F"/>
    <w:rsid w:val="00D8326B"/>
    <w:rsid w:val="00D84CBE"/>
    <w:rsid w:val="00D85D66"/>
    <w:rsid w:val="00D9080D"/>
    <w:rsid w:val="00D95BF0"/>
    <w:rsid w:val="00D971B0"/>
    <w:rsid w:val="00DA70DB"/>
    <w:rsid w:val="00DB384D"/>
    <w:rsid w:val="00DC0266"/>
    <w:rsid w:val="00DC0795"/>
    <w:rsid w:val="00DC19AB"/>
    <w:rsid w:val="00DC5D2A"/>
    <w:rsid w:val="00DD0586"/>
    <w:rsid w:val="00DD0A4A"/>
    <w:rsid w:val="00DD1361"/>
    <w:rsid w:val="00DD4740"/>
    <w:rsid w:val="00DD5237"/>
    <w:rsid w:val="00DE2ADB"/>
    <w:rsid w:val="00DE34EB"/>
    <w:rsid w:val="00DE5B39"/>
    <w:rsid w:val="00DE67C8"/>
    <w:rsid w:val="00DE7D17"/>
    <w:rsid w:val="00DF05D4"/>
    <w:rsid w:val="00DF27D0"/>
    <w:rsid w:val="00E02FF7"/>
    <w:rsid w:val="00E06C6D"/>
    <w:rsid w:val="00E073D1"/>
    <w:rsid w:val="00E110B2"/>
    <w:rsid w:val="00E11A40"/>
    <w:rsid w:val="00E151AA"/>
    <w:rsid w:val="00E151BA"/>
    <w:rsid w:val="00E1536F"/>
    <w:rsid w:val="00E161AD"/>
    <w:rsid w:val="00E17687"/>
    <w:rsid w:val="00E20792"/>
    <w:rsid w:val="00E24ED0"/>
    <w:rsid w:val="00E254BA"/>
    <w:rsid w:val="00E2749B"/>
    <w:rsid w:val="00E3178A"/>
    <w:rsid w:val="00E31AD3"/>
    <w:rsid w:val="00E328FC"/>
    <w:rsid w:val="00E33746"/>
    <w:rsid w:val="00E37EFA"/>
    <w:rsid w:val="00E40501"/>
    <w:rsid w:val="00E46C0D"/>
    <w:rsid w:val="00E4712E"/>
    <w:rsid w:val="00E55BF8"/>
    <w:rsid w:val="00E56CB0"/>
    <w:rsid w:val="00E6224C"/>
    <w:rsid w:val="00E6317D"/>
    <w:rsid w:val="00E6371D"/>
    <w:rsid w:val="00E63A28"/>
    <w:rsid w:val="00E64DF5"/>
    <w:rsid w:val="00E64F8A"/>
    <w:rsid w:val="00E65690"/>
    <w:rsid w:val="00E72057"/>
    <w:rsid w:val="00E752D3"/>
    <w:rsid w:val="00E75AF6"/>
    <w:rsid w:val="00E769AF"/>
    <w:rsid w:val="00E76A9B"/>
    <w:rsid w:val="00E82A59"/>
    <w:rsid w:val="00E8361B"/>
    <w:rsid w:val="00E839E1"/>
    <w:rsid w:val="00E83EA8"/>
    <w:rsid w:val="00E844A4"/>
    <w:rsid w:val="00E86114"/>
    <w:rsid w:val="00E940BA"/>
    <w:rsid w:val="00E94DD7"/>
    <w:rsid w:val="00E94F26"/>
    <w:rsid w:val="00E94FF2"/>
    <w:rsid w:val="00EA2E1C"/>
    <w:rsid w:val="00EA3C95"/>
    <w:rsid w:val="00EB1144"/>
    <w:rsid w:val="00EB4A40"/>
    <w:rsid w:val="00EB50B2"/>
    <w:rsid w:val="00EB5FA7"/>
    <w:rsid w:val="00EB69BD"/>
    <w:rsid w:val="00EB796F"/>
    <w:rsid w:val="00EB7D85"/>
    <w:rsid w:val="00EC0E1F"/>
    <w:rsid w:val="00EC4504"/>
    <w:rsid w:val="00EC4725"/>
    <w:rsid w:val="00EC58C0"/>
    <w:rsid w:val="00EC5E9C"/>
    <w:rsid w:val="00ED2489"/>
    <w:rsid w:val="00ED44B6"/>
    <w:rsid w:val="00ED4623"/>
    <w:rsid w:val="00ED67C7"/>
    <w:rsid w:val="00EE11ED"/>
    <w:rsid w:val="00EE2EC9"/>
    <w:rsid w:val="00EE3FE4"/>
    <w:rsid w:val="00EE476D"/>
    <w:rsid w:val="00EE4C57"/>
    <w:rsid w:val="00EE4D79"/>
    <w:rsid w:val="00EE4FE5"/>
    <w:rsid w:val="00EE5605"/>
    <w:rsid w:val="00EE6B7C"/>
    <w:rsid w:val="00EF10F5"/>
    <w:rsid w:val="00EF67D2"/>
    <w:rsid w:val="00F00E4C"/>
    <w:rsid w:val="00F01311"/>
    <w:rsid w:val="00F01556"/>
    <w:rsid w:val="00F015CD"/>
    <w:rsid w:val="00F0624F"/>
    <w:rsid w:val="00F11ADB"/>
    <w:rsid w:val="00F1281D"/>
    <w:rsid w:val="00F16B53"/>
    <w:rsid w:val="00F23566"/>
    <w:rsid w:val="00F2528B"/>
    <w:rsid w:val="00F267A3"/>
    <w:rsid w:val="00F2697E"/>
    <w:rsid w:val="00F30359"/>
    <w:rsid w:val="00F3389F"/>
    <w:rsid w:val="00F34EA8"/>
    <w:rsid w:val="00F352A9"/>
    <w:rsid w:val="00F42620"/>
    <w:rsid w:val="00F45897"/>
    <w:rsid w:val="00F47C95"/>
    <w:rsid w:val="00F50B50"/>
    <w:rsid w:val="00F50DB9"/>
    <w:rsid w:val="00F51610"/>
    <w:rsid w:val="00F51CFE"/>
    <w:rsid w:val="00F51F74"/>
    <w:rsid w:val="00F532FE"/>
    <w:rsid w:val="00F54B13"/>
    <w:rsid w:val="00F57519"/>
    <w:rsid w:val="00F57562"/>
    <w:rsid w:val="00F57857"/>
    <w:rsid w:val="00F6329D"/>
    <w:rsid w:val="00F666C5"/>
    <w:rsid w:val="00F7052C"/>
    <w:rsid w:val="00F71493"/>
    <w:rsid w:val="00F72E18"/>
    <w:rsid w:val="00F73CAF"/>
    <w:rsid w:val="00F80132"/>
    <w:rsid w:val="00F81BC0"/>
    <w:rsid w:val="00F83CD2"/>
    <w:rsid w:val="00F85D79"/>
    <w:rsid w:val="00F92398"/>
    <w:rsid w:val="00F931CD"/>
    <w:rsid w:val="00F93A8B"/>
    <w:rsid w:val="00FA15F6"/>
    <w:rsid w:val="00FA3309"/>
    <w:rsid w:val="00FA6426"/>
    <w:rsid w:val="00FB01F0"/>
    <w:rsid w:val="00FB0907"/>
    <w:rsid w:val="00FB2C20"/>
    <w:rsid w:val="00FB35E6"/>
    <w:rsid w:val="00FB5663"/>
    <w:rsid w:val="00FB688B"/>
    <w:rsid w:val="00FC0125"/>
    <w:rsid w:val="00FC2348"/>
    <w:rsid w:val="00FC257B"/>
    <w:rsid w:val="00FC45D7"/>
    <w:rsid w:val="00FD0A8E"/>
    <w:rsid w:val="00FD173C"/>
    <w:rsid w:val="00FD2EF1"/>
    <w:rsid w:val="00FD4372"/>
    <w:rsid w:val="00FD4569"/>
    <w:rsid w:val="00FD6175"/>
    <w:rsid w:val="00FD6EF3"/>
    <w:rsid w:val="00FE0962"/>
    <w:rsid w:val="00FE1733"/>
    <w:rsid w:val="00FF0593"/>
    <w:rsid w:val="00FF0747"/>
    <w:rsid w:val="00FF4423"/>
    <w:rsid w:val="00FF71E9"/>
    <w:rsid w:val="00FF7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82D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C5E2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3565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7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764"/>
  </w:style>
  <w:style w:type="paragraph" w:styleId="Footer">
    <w:name w:val="footer"/>
    <w:basedOn w:val="Normal"/>
    <w:link w:val="FooterChar"/>
    <w:uiPriority w:val="99"/>
    <w:unhideWhenUsed/>
    <w:rsid w:val="003117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64"/>
  </w:style>
  <w:style w:type="paragraph" w:styleId="BalloonText">
    <w:name w:val="Balloon Text"/>
    <w:basedOn w:val="Normal"/>
    <w:link w:val="BalloonTextChar"/>
    <w:uiPriority w:val="99"/>
    <w:semiHidden/>
    <w:unhideWhenUsed/>
    <w:rsid w:val="00311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764"/>
    <w:rPr>
      <w:rFonts w:ascii="Tahoma" w:hAnsi="Tahoma" w:cs="Tahoma"/>
      <w:sz w:val="16"/>
      <w:szCs w:val="16"/>
    </w:rPr>
  </w:style>
  <w:style w:type="character" w:customStyle="1" w:styleId="selectable">
    <w:name w:val="selectable"/>
    <w:basedOn w:val="DefaultParagraphFont"/>
    <w:rsid w:val="00374EB9"/>
  </w:style>
  <w:style w:type="character" w:customStyle="1" w:styleId="apple-converted-space">
    <w:name w:val="apple-converted-space"/>
    <w:basedOn w:val="DefaultParagraphFont"/>
    <w:rsid w:val="00B83BC9"/>
  </w:style>
  <w:style w:type="character" w:styleId="Emphasis">
    <w:name w:val="Emphasis"/>
    <w:basedOn w:val="DefaultParagraphFont"/>
    <w:uiPriority w:val="20"/>
    <w:qFormat/>
    <w:rsid w:val="00B83BC9"/>
    <w:rPr>
      <w:i/>
      <w:iCs/>
    </w:rPr>
  </w:style>
  <w:style w:type="character" w:styleId="Hyperlink">
    <w:name w:val="Hyperlink"/>
    <w:basedOn w:val="DefaultParagraphFont"/>
    <w:uiPriority w:val="99"/>
    <w:unhideWhenUsed/>
    <w:rsid w:val="006B06D3"/>
    <w:rPr>
      <w:color w:val="0000FF" w:themeColor="hyperlink"/>
      <w:u w:val="single"/>
    </w:rPr>
  </w:style>
  <w:style w:type="paragraph" w:styleId="NormalWeb">
    <w:name w:val="Normal (Web)"/>
    <w:basedOn w:val="Normal"/>
    <w:uiPriority w:val="99"/>
    <w:unhideWhenUsed/>
    <w:rsid w:val="00B0414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author">
    <w:name w:val="chapter-author"/>
    <w:basedOn w:val="Normal"/>
    <w:rsid w:val="00517B6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a-size-base">
    <w:name w:val="a-size-base"/>
    <w:basedOn w:val="DefaultParagraphFont"/>
    <w:rsid w:val="00E6317D"/>
  </w:style>
  <w:style w:type="paragraph" w:customStyle="1" w:styleId="paragraph">
    <w:name w:val="paragraph"/>
    <w:basedOn w:val="Normal"/>
    <w:rsid w:val="002E2F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51B8E"/>
    <w:pPr>
      <w:ind w:left="720"/>
      <w:contextualSpacing/>
    </w:pPr>
  </w:style>
  <w:style w:type="paragraph" w:customStyle="1" w:styleId="wh-normal">
    <w:name w:val="wh-normal"/>
    <w:basedOn w:val="Normal"/>
    <w:rsid w:val="001429A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1526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8C4AF4"/>
  </w:style>
  <w:style w:type="character" w:customStyle="1" w:styleId="ref-vol">
    <w:name w:val="ref-vol"/>
    <w:basedOn w:val="DefaultParagraphFont"/>
    <w:rsid w:val="008C4AF4"/>
  </w:style>
  <w:style w:type="character" w:customStyle="1" w:styleId="Heading2Char">
    <w:name w:val="Heading 2 Char"/>
    <w:basedOn w:val="DefaultParagraphFont"/>
    <w:link w:val="Heading2"/>
    <w:uiPriority w:val="9"/>
    <w:rsid w:val="004C5E25"/>
    <w:rPr>
      <w:rFonts w:ascii="Times New Roman" w:eastAsia="Times New Roman" w:hAnsi="Times New Roman" w:cs="Times New Roman"/>
      <w:b/>
      <w:bCs/>
      <w:sz w:val="36"/>
      <w:szCs w:val="36"/>
    </w:rPr>
  </w:style>
  <w:style w:type="paragraph" w:customStyle="1" w:styleId="rteindent1">
    <w:name w:val="rteindent1"/>
    <w:basedOn w:val="Normal"/>
    <w:rsid w:val="004C5E2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1337"/>
    <w:rPr>
      <w:b/>
      <w:bCs/>
    </w:rPr>
  </w:style>
  <w:style w:type="character" w:customStyle="1" w:styleId="essayfootnotecitation">
    <w:name w:val="essay_footnotecitation"/>
    <w:basedOn w:val="DefaultParagraphFont"/>
    <w:rsid w:val="00E110B2"/>
  </w:style>
  <w:style w:type="character" w:customStyle="1" w:styleId="Heading1Char">
    <w:name w:val="Heading 1 Char"/>
    <w:basedOn w:val="DefaultParagraphFont"/>
    <w:link w:val="Heading1"/>
    <w:uiPriority w:val="9"/>
    <w:rsid w:val="00A82D47"/>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035659"/>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82D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C5E2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3565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7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764"/>
  </w:style>
  <w:style w:type="paragraph" w:styleId="Footer">
    <w:name w:val="footer"/>
    <w:basedOn w:val="Normal"/>
    <w:link w:val="FooterChar"/>
    <w:uiPriority w:val="99"/>
    <w:unhideWhenUsed/>
    <w:rsid w:val="003117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64"/>
  </w:style>
  <w:style w:type="paragraph" w:styleId="BalloonText">
    <w:name w:val="Balloon Text"/>
    <w:basedOn w:val="Normal"/>
    <w:link w:val="BalloonTextChar"/>
    <w:uiPriority w:val="99"/>
    <w:semiHidden/>
    <w:unhideWhenUsed/>
    <w:rsid w:val="00311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764"/>
    <w:rPr>
      <w:rFonts w:ascii="Tahoma" w:hAnsi="Tahoma" w:cs="Tahoma"/>
      <w:sz w:val="16"/>
      <w:szCs w:val="16"/>
    </w:rPr>
  </w:style>
  <w:style w:type="character" w:customStyle="1" w:styleId="selectable">
    <w:name w:val="selectable"/>
    <w:basedOn w:val="DefaultParagraphFont"/>
    <w:rsid w:val="00374EB9"/>
  </w:style>
  <w:style w:type="character" w:customStyle="1" w:styleId="apple-converted-space">
    <w:name w:val="apple-converted-space"/>
    <w:basedOn w:val="DefaultParagraphFont"/>
    <w:rsid w:val="00B83BC9"/>
  </w:style>
  <w:style w:type="character" w:styleId="Emphasis">
    <w:name w:val="Emphasis"/>
    <w:basedOn w:val="DefaultParagraphFont"/>
    <w:uiPriority w:val="20"/>
    <w:qFormat/>
    <w:rsid w:val="00B83BC9"/>
    <w:rPr>
      <w:i/>
      <w:iCs/>
    </w:rPr>
  </w:style>
  <w:style w:type="character" w:styleId="Hyperlink">
    <w:name w:val="Hyperlink"/>
    <w:basedOn w:val="DefaultParagraphFont"/>
    <w:uiPriority w:val="99"/>
    <w:unhideWhenUsed/>
    <w:rsid w:val="006B06D3"/>
    <w:rPr>
      <w:color w:val="0000FF" w:themeColor="hyperlink"/>
      <w:u w:val="single"/>
    </w:rPr>
  </w:style>
  <w:style w:type="paragraph" w:styleId="NormalWeb">
    <w:name w:val="Normal (Web)"/>
    <w:basedOn w:val="Normal"/>
    <w:uiPriority w:val="99"/>
    <w:unhideWhenUsed/>
    <w:rsid w:val="00B0414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author">
    <w:name w:val="chapter-author"/>
    <w:basedOn w:val="Normal"/>
    <w:rsid w:val="00517B6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a-size-base">
    <w:name w:val="a-size-base"/>
    <w:basedOn w:val="DefaultParagraphFont"/>
    <w:rsid w:val="00E6317D"/>
  </w:style>
  <w:style w:type="paragraph" w:customStyle="1" w:styleId="paragraph">
    <w:name w:val="paragraph"/>
    <w:basedOn w:val="Normal"/>
    <w:rsid w:val="002E2F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51B8E"/>
    <w:pPr>
      <w:ind w:left="720"/>
      <w:contextualSpacing/>
    </w:pPr>
  </w:style>
  <w:style w:type="paragraph" w:customStyle="1" w:styleId="wh-normal">
    <w:name w:val="wh-normal"/>
    <w:basedOn w:val="Normal"/>
    <w:rsid w:val="001429A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1526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8C4AF4"/>
  </w:style>
  <w:style w:type="character" w:customStyle="1" w:styleId="ref-vol">
    <w:name w:val="ref-vol"/>
    <w:basedOn w:val="DefaultParagraphFont"/>
    <w:rsid w:val="008C4AF4"/>
  </w:style>
  <w:style w:type="character" w:customStyle="1" w:styleId="Heading2Char">
    <w:name w:val="Heading 2 Char"/>
    <w:basedOn w:val="DefaultParagraphFont"/>
    <w:link w:val="Heading2"/>
    <w:uiPriority w:val="9"/>
    <w:rsid w:val="004C5E25"/>
    <w:rPr>
      <w:rFonts w:ascii="Times New Roman" w:eastAsia="Times New Roman" w:hAnsi="Times New Roman" w:cs="Times New Roman"/>
      <w:b/>
      <w:bCs/>
      <w:sz w:val="36"/>
      <w:szCs w:val="36"/>
    </w:rPr>
  </w:style>
  <w:style w:type="paragraph" w:customStyle="1" w:styleId="rteindent1">
    <w:name w:val="rteindent1"/>
    <w:basedOn w:val="Normal"/>
    <w:rsid w:val="004C5E2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1337"/>
    <w:rPr>
      <w:b/>
      <w:bCs/>
    </w:rPr>
  </w:style>
  <w:style w:type="character" w:customStyle="1" w:styleId="essayfootnotecitation">
    <w:name w:val="essay_footnotecitation"/>
    <w:basedOn w:val="DefaultParagraphFont"/>
    <w:rsid w:val="00E110B2"/>
  </w:style>
  <w:style w:type="character" w:customStyle="1" w:styleId="Heading1Char">
    <w:name w:val="Heading 1 Char"/>
    <w:basedOn w:val="DefaultParagraphFont"/>
    <w:link w:val="Heading1"/>
    <w:uiPriority w:val="9"/>
    <w:rsid w:val="00A82D47"/>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03565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46712">
      <w:bodyDiv w:val="1"/>
      <w:marLeft w:val="0"/>
      <w:marRight w:val="0"/>
      <w:marTop w:val="0"/>
      <w:marBottom w:val="0"/>
      <w:divBdr>
        <w:top w:val="none" w:sz="0" w:space="0" w:color="auto"/>
        <w:left w:val="none" w:sz="0" w:space="0" w:color="auto"/>
        <w:bottom w:val="none" w:sz="0" w:space="0" w:color="auto"/>
        <w:right w:val="none" w:sz="0" w:space="0" w:color="auto"/>
      </w:divBdr>
    </w:div>
    <w:div w:id="137190125">
      <w:bodyDiv w:val="1"/>
      <w:marLeft w:val="0"/>
      <w:marRight w:val="0"/>
      <w:marTop w:val="0"/>
      <w:marBottom w:val="0"/>
      <w:divBdr>
        <w:top w:val="none" w:sz="0" w:space="0" w:color="auto"/>
        <w:left w:val="none" w:sz="0" w:space="0" w:color="auto"/>
        <w:bottom w:val="none" w:sz="0" w:space="0" w:color="auto"/>
        <w:right w:val="none" w:sz="0" w:space="0" w:color="auto"/>
      </w:divBdr>
    </w:div>
    <w:div w:id="206530047">
      <w:bodyDiv w:val="1"/>
      <w:marLeft w:val="0"/>
      <w:marRight w:val="0"/>
      <w:marTop w:val="0"/>
      <w:marBottom w:val="0"/>
      <w:divBdr>
        <w:top w:val="none" w:sz="0" w:space="0" w:color="auto"/>
        <w:left w:val="none" w:sz="0" w:space="0" w:color="auto"/>
        <w:bottom w:val="none" w:sz="0" w:space="0" w:color="auto"/>
        <w:right w:val="none" w:sz="0" w:space="0" w:color="auto"/>
      </w:divBdr>
    </w:div>
    <w:div w:id="267085816">
      <w:bodyDiv w:val="1"/>
      <w:marLeft w:val="0"/>
      <w:marRight w:val="0"/>
      <w:marTop w:val="0"/>
      <w:marBottom w:val="0"/>
      <w:divBdr>
        <w:top w:val="none" w:sz="0" w:space="0" w:color="auto"/>
        <w:left w:val="none" w:sz="0" w:space="0" w:color="auto"/>
        <w:bottom w:val="none" w:sz="0" w:space="0" w:color="auto"/>
        <w:right w:val="none" w:sz="0" w:space="0" w:color="auto"/>
      </w:divBdr>
    </w:div>
    <w:div w:id="294222646">
      <w:bodyDiv w:val="1"/>
      <w:marLeft w:val="0"/>
      <w:marRight w:val="0"/>
      <w:marTop w:val="0"/>
      <w:marBottom w:val="0"/>
      <w:divBdr>
        <w:top w:val="none" w:sz="0" w:space="0" w:color="auto"/>
        <w:left w:val="none" w:sz="0" w:space="0" w:color="auto"/>
        <w:bottom w:val="none" w:sz="0" w:space="0" w:color="auto"/>
        <w:right w:val="none" w:sz="0" w:space="0" w:color="auto"/>
      </w:divBdr>
    </w:div>
    <w:div w:id="303050027">
      <w:bodyDiv w:val="1"/>
      <w:marLeft w:val="0"/>
      <w:marRight w:val="0"/>
      <w:marTop w:val="0"/>
      <w:marBottom w:val="0"/>
      <w:divBdr>
        <w:top w:val="none" w:sz="0" w:space="0" w:color="auto"/>
        <w:left w:val="none" w:sz="0" w:space="0" w:color="auto"/>
        <w:bottom w:val="none" w:sz="0" w:space="0" w:color="auto"/>
        <w:right w:val="none" w:sz="0" w:space="0" w:color="auto"/>
      </w:divBdr>
    </w:div>
    <w:div w:id="341278148">
      <w:bodyDiv w:val="1"/>
      <w:marLeft w:val="0"/>
      <w:marRight w:val="0"/>
      <w:marTop w:val="0"/>
      <w:marBottom w:val="0"/>
      <w:divBdr>
        <w:top w:val="none" w:sz="0" w:space="0" w:color="auto"/>
        <w:left w:val="none" w:sz="0" w:space="0" w:color="auto"/>
        <w:bottom w:val="none" w:sz="0" w:space="0" w:color="auto"/>
        <w:right w:val="none" w:sz="0" w:space="0" w:color="auto"/>
      </w:divBdr>
    </w:div>
    <w:div w:id="343216631">
      <w:bodyDiv w:val="1"/>
      <w:marLeft w:val="0"/>
      <w:marRight w:val="0"/>
      <w:marTop w:val="0"/>
      <w:marBottom w:val="0"/>
      <w:divBdr>
        <w:top w:val="none" w:sz="0" w:space="0" w:color="auto"/>
        <w:left w:val="none" w:sz="0" w:space="0" w:color="auto"/>
        <w:bottom w:val="none" w:sz="0" w:space="0" w:color="auto"/>
        <w:right w:val="none" w:sz="0" w:space="0" w:color="auto"/>
      </w:divBdr>
    </w:div>
    <w:div w:id="400257788">
      <w:bodyDiv w:val="1"/>
      <w:marLeft w:val="0"/>
      <w:marRight w:val="0"/>
      <w:marTop w:val="0"/>
      <w:marBottom w:val="0"/>
      <w:divBdr>
        <w:top w:val="none" w:sz="0" w:space="0" w:color="auto"/>
        <w:left w:val="none" w:sz="0" w:space="0" w:color="auto"/>
        <w:bottom w:val="none" w:sz="0" w:space="0" w:color="auto"/>
        <w:right w:val="none" w:sz="0" w:space="0" w:color="auto"/>
      </w:divBdr>
    </w:div>
    <w:div w:id="428938690">
      <w:bodyDiv w:val="1"/>
      <w:marLeft w:val="0"/>
      <w:marRight w:val="0"/>
      <w:marTop w:val="0"/>
      <w:marBottom w:val="0"/>
      <w:divBdr>
        <w:top w:val="none" w:sz="0" w:space="0" w:color="auto"/>
        <w:left w:val="none" w:sz="0" w:space="0" w:color="auto"/>
        <w:bottom w:val="none" w:sz="0" w:space="0" w:color="auto"/>
        <w:right w:val="none" w:sz="0" w:space="0" w:color="auto"/>
      </w:divBdr>
    </w:div>
    <w:div w:id="578253995">
      <w:bodyDiv w:val="1"/>
      <w:marLeft w:val="0"/>
      <w:marRight w:val="0"/>
      <w:marTop w:val="0"/>
      <w:marBottom w:val="0"/>
      <w:divBdr>
        <w:top w:val="none" w:sz="0" w:space="0" w:color="auto"/>
        <w:left w:val="none" w:sz="0" w:space="0" w:color="auto"/>
        <w:bottom w:val="none" w:sz="0" w:space="0" w:color="auto"/>
        <w:right w:val="none" w:sz="0" w:space="0" w:color="auto"/>
      </w:divBdr>
    </w:div>
    <w:div w:id="667057323">
      <w:bodyDiv w:val="1"/>
      <w:marLeft w:val="0"/>
      <w:marRight w:val="0"/>
      <w:marTop w:val="0"/>
      <w:marBottom w:val="0"/>
      <w:divBdr>
        <w:top w:val="none" w:sz="0" w:space="0" w:color="auto"/>
        <w:left w:val="none" w:sz="0" w:space="0" w:color="auto"/>
        <w:bottom w:val="none" w:sz="0" w:space="0" w:color="auto"/>
        <w:right w:val="none" w:sz="0" w:space="0" w:color="auto"/>
      </w:divBdr>
    </w:div>
    <w:div w:id="703410147">
      <w:bodyDiv w:val="1"/>
      <w:marLeft w:val="0"/>
      <w:marRight w:val="0"/>
      <w:marTop w:val="0"/>
      <w:marBottom w:val="0"/>
      <w:divBdr>
        <w:top w:val="none" w:sz="0" w:space="0" w:color="auto"/>
        <w:left w:val="none" w:sz="0" w:space="0" w:color="auto"/>
        <w:bottom w:val="none" w:sz="0" w:space="0" w:color="auto"/>
        <w:right w:val="none" w:sz="0" w:space="0" w:color="auto"/>
      </w:divBdr>
    </w:div>
    <w:div w:id="707725661">
      <w:bodyDiv w:val="1"/>
      <w:marLeft w:val="0"/>
      <w:marRight w:val="0"/>
      <w:marTop w:val="0"/>
      <w:marBottom w:val="0"/>
      <w:divBdr>
        <w:top w:val="none" w:sz="0" w:space="0" w:color="auto"/>
        <w:left w:val="none" w:sz="0" w:space="0" w:color="auto"/>
        <w:bottom w:val="none" w:sz="0" w:space="0" w:color="auto"/>
        <w:right w:val="none" w:sz="0" w:space="0" w:color="auto"/>
      </w:divBdr>
    </w:div>
    <w:div w:id="710807794">
      <w:bodyDiv w:val="1"/>
      <w:marLeft w:val="0"/>
      <w:marRight w:val="0"/>
      <w:marTop w:val="0"/>
      <w:marBottom w:val="0"/>
      <w:divBdr>
        <w:top w:val="none" w:sz="0" w:space="0" w:color="auto"/>
        <w:left w:val="none" w:sz="0" w:space="0" w:color="auto"/>
        <w:bottom w:val="none" w:sz="0" w:space="0" w:color="auto"/>
        <w:right w:val="none" w:sz="0" w:space="0" w:color="auto"/>
      </w:divBdr>
    </w:div>
    <w:div w:id="793327184">
      <w:bodyDiv w:val="1"/>
      <w:marLeft w:val="0"/>
      <w:marRight w:val="0"/>
      <w:marTop w:val="0"/>
      <w:marBottom w:val="0"/>
      <w:divBdr>
        <w:top w:val="none" w:sz="0" w:space="0" w:color="auto"/>
        <w:left w:val="none" w:sz="0" w:space="0" w:color="auto"/>
        <w:bottom w:val="none" w:sz="0" w:space="0" w:color="auto"/>
        <w:right w:val="none" w:sz="0" w:space="0" w:color="auto"/>
      </w:divBdr>
    </w:div>
    <w:div w:id="911742844">
      <w:bodyDiv w:val="1"/>
      <w:marLeft w:val="0"/>
      <w:marRight w:val="0"/>
      <w:marTop w:val="0"/>
      <w:marBottom w:val="0"/>
      <w:divBdr>
        <w:top w:val="none" w:sz="0" w:space="0" w:color="auto"/>
        <w:left w:val="none" w:sz="0" w:space="0" w:color="auto"/>
        <w:bottom w:val="none" w:sz="0" w:space="0" w:color="auto"/>
        <w:right w:val="none" w:sz="0" w:space="0" w:color="auto"/>
      </w:divBdr>
    </w:div>
    <w:div w:id="961031752">
      <w:bodyDiv w:val="1"/>
      <w:marLeft w:val="0"/>
      <w:marRight w:val="0"/>
      <w:marTop w:val="0"/>
      <w:marBottom w:val="0"/>
      <w:divBdr>
        <w:top w:val="none" w:sz="0" w:space="0" w:color="auto"/>
        <w:left w:val="none" w:sz="0" w:space="0" w:color="auto"/>
        <w:bottom w:val="none" w:sz="0" w:space="0" w:color="auto"/>
        <w:right w:val="none" w:sz="0" w:space="0" w:color="auto"/>
      </w:divBdr>
      <w:divsChild>
        <w:div w:id="1422335412">
          <w:marLeft w:val="2679"/>
          <w:marRight w:val="-12825"/>
          <w:marTop w:val="0"/>
          <w:marBottom w:val="0"/>
          <w:divBdr>
            <w:top w:val="none" w:sz="0" w:space="0" w:color="auto"/>
            <w:left w:val="none" w:sz="0" w:space="0" w:color="auto"/>
            <w:bottom w:val="none" w:sz="0" w:space="0" w:color="auto"/>
            <w:right w:val="none" w:sz="0" w:space="0" w:color="auto"/>
          </w:divBdr>
          <w:divsChild>
            <w:div w:id="1742093558">
              <w:marLeft w:val="0"/>
              <w:marRight w:val="0"/>
              <w:marTop w:val="0"/>
              <w:marBottom w:val="0"/>
              <w:divBdr>
                <w:top w:val="none" w:sz="0" w:space="0" w:color="auto"/>
                <w:left w:val="none" w:sz="0" w:space="0" w:color="auto"/>
                <w:bottom w:val="none" w:sz="0" w:space="0" w:color="auto"/>
                <w:right w:val="none" w:sz="0" w:space="0" w:color="auto"/>
              </w:divBdr>
            </w:div>
          </w:divsChild>
        </w:div>
        <w:div w:id="1311597096">
          <w:marLeft w:val="0"/>
          <w:marRight w:val="0"/>
          <w:marTop w:val="0"/>
          <w:marBottom w:val="360"/>
          <w:divBdr>
            <w:top w:val="none" w:sz="0" w:space="0" w:color="auto"/>
            <w:left w:val="none" w:sz="0" w:space="0" w:color="auto"/>
            <w:bottom w:val="single" w:sz="6" w:space="0" w:color="7E6B59"/>
            <w:right w:val="none" w:sz="0" w:space="0" w:color="auto"/>
          </w:divBdr>
        </w:div>
      </w:divsChild>
    </w:div>
    <w:div w:id="1018770059">
      <w:bodyDiv w:val="1"/>
      <w:marLeft w:val="0"/>
      <w:marRight w:val="0"/>
      <w:marTop w:val="0"/>
      <w:marBottom w:val="0"/>
      <w:divBdr>
        <w:top w:val="none" w:sz="0" w:space="0" w:color="auto"/>
        <w:left w:val="none" w:sz="0" w:space="0" w:color="auto"/>
        <w:bottom w:val="none" w:sz="0" w:space="0" w:color="auto"/>
        <w:right w:val="none" w:sz="0" w:space="0" w:color="auto"/>
      </w:divBdr>
    </w:div>
    <w:div w:id="1082338285">
      <w:bodyDiv w:val="1"/>
      <w:marLeft w:val="0"/>
      <w:marRight w:val="0"/>
      <w:marTop w:val="0"/>
      <w:marBottom w:val="0"/>
      <w:divBdr>
        <w:top w:val="none" w:sz="0" w:space="0" w:color="auto"/>
        <w:left w:val="none" w:sz="0" w:space="0" w:color="auto"/>
        <w:bottom w:val="none" w:sz="0" w:space="0" w:color="auto"/>
        <w:right w:val="none" w:sz="0" w:space="0" w:color="auto"/>
      </w:divBdr>
    </w:div>
    <w:div w:id="1311449168">
      <w:bodyDiv w:val="1"/>
      <w:marLeft w:val="0"/>
      <w:marRight w:val="0"/>
      <w:marTop w:val="0"/>
      <w:marBottom w:val="0"/>
      <w:divBdr>
        <w:top w:val="none" w:sz="0" w:space="0" w:color="auto"/>
        <w:left w:val="none" w:sz="0" w:space="0" w:color="auto"/>
        <w:bottom w:val="none" w:sz="0" w:space="0" w:color="auto"/>
        <w:right w:val="none" w:sz="0" w:space="0" w:color="auto"/>
      </w:divBdr>
      <w:divsChild>
        <w:div w:id="1836266168">
          <w:marLeft w:val="0"/>
          <w:marRight w:val="0"/>
          <w:marTop w:val="0"/>
          <w:marBottom w:val="0"/>
          <w:divBdr>
            <w:top w:val="none" w:sz="0" w:space="0" w:color="auto"/>
            <w:left w:val="none" w:sz="0" w:space="0" w:color="auto"/>
            <w:bottom w:val="none" w:sz="0" w:space="0" w:color="auto"/>
            <w:right w:val="none" w:sz="0" w:space="0" w:color="auto"/>
          </w:divBdr>
          <w:divsChild>
            <w:div w:id="204744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37852">
      <w:bodyDiv w:val="1"/>
      <w:marLeft w:val="0"/>
      <w:marRight w:val="0"/>
      <w:marTop w:val="0"/>
      <w:marBottom w:val="0"/>
      <w:divBdr>
        <w:top w:val="none" w:sz="0" w:space="0" w:color="auto"/>
        <w:left w:val="none" w:sz="0" w:space="0" w:color="auto"/>
        <w:bottom w:val="none" w:sz="0" w:space="0" w:color="auto"/>
        <w:right w:val="none" w:sz="0" w:space="0" w:color="auto"/>
      </w:divBdr>
    </w:div>
    <w:div w:id="1544171872">
      <w:bodyDiv w:val="1"/>
      <w:marLeft w:val="0"/>
      <w:marRight w:val="0"/>
      <w:marTop w:val="0"/>
      <w:marBottom w:val="0"/>
      <w:divBdr>
        <w:top w:val="none" w:sz="0" w:space="0" w:color="auto"/>
        <w:left w:val="none" w:sz="0" w:space="0" w:color="auto"/>
        <w:bottom w:val="none" w:sz="0" w:space="0" w:color="auto"/>
        <w:right w:val="none" w:sz="0" w:space="0" w:color="auto"/>
      </w:divBdr>
    </w:div>
    <w:div w:id="1620145893">
      <w:bodyDiv w:val="1"/>
      <w:marLeft w:val="0"/>
      <w:marRight w:val="0"/>
      <w:marTop w:val="0"/>
      <w:marBottom w:val="0"/>
      <w:divBdr>
        <w:top w:val="none" w:sz="0" w:space="0" w:color="auto"/>
        <w:left w:val="none" w:sz="0" w:space="0" w:color="auto"/>
        <w:bottom w:val="none" w:sz="0" w:space="0" w:color="auto"/>
        <w:right w:val="none" w:sz="0" w:space="0" w:color="auto"/>
      </w:divBdr>
    </w:div>
    <w:div w:id="1635522290">
      <w:bodyDiv w:val="1"/>
      <w:marLeft w:val="0"/>
      <w:marRight w:val="0"/>
      <w:marTop w:val="0"/>
      <w:marBottom w:val="0"/>
      <w:divBdr>
        <w:top w:val="none" w:sz="0" w:space="0" w:color="auto"/>
        <w:left w:val="none" w:sz="0" w:space="0" w:color="auto"/>
        <w:bottom w:val="none" w:sz="0" w:space="0" w:color="auto"/>
        <w:right w:val="none" w:sz="0" w:space="0" w:color="auto"/>
      </w:divBdr>
    </w:div>
    <w:div w:id="1688945897">
      <w:bodyDiv w:val="1"/>
      <w:marLeft w:val="0"/>
      <w:marRight w:val="0"/>
      <w:marTop w:val="0"/>
      <w:marBottom w:val="0"/>
      <w:divBdr>
        <w:top w:val="none" w:sz="0" w:space="0" w:color="auto"/>
        <w:left w:val="none" w:sz="0" w:space="0" w:color="auto"/>
        <w:bottom w:val="none" w:sz="0" w:space="0" w:color="auto"/>
        <w:right w:val="none" w:sz="0" w:space="0" w:color="auto"/>
      </w:divBdr>
    </w:div>
    <w:div w:id="1689720910">
      <w:bodyDiv w:val="1"/>
      <w:marLeft w:val="0"/>
      <w:marRight w:val="0"/>
      <w:marTop w:val="0"/>
      <w:marBottom w:val="0"/>
      <w:divBdr>
        <w:top w:val="none" w:sz="0" w:space="0" w:color="auto"/>
        <w:left w:val="none" w:sz="0" w:space="0" w:color="auto"/>
        <w:bottom w:val="none" w:sz="0" w:space="0" w:color="auto"/>
        <w:right w:val="none" w:sz="0" w:space="0" w:color="auto"/>
      </w:divBdr>
    </w:div>
    <w:div w:id="1698583395">
      <w:bodyDiv w:val="1"/>
      <w:marLeft w:val="0"/>
      <w:marRight w:val="0"/>
      <w:marTop w:val="0"/>
      <w:marBottom w:val="0"/>
      <w:divBdr>
        <w:top w:val="none" w:sz="0" w:space="0" w:color="auto"/>
        <w:left w:val="none" w:sz="0" w:space="0" w:color="auto"/>
        <w:bottom w:val="none" w:sz="0" w:space="0" w:color="auto"/>
        <w:right w:val="none" w:sz="0" w:space="0" w:color="auto"/>
      </w:divBdr>
    </w:div>
    <w:div w:id="1786345047">
      <w:bodyDiv w:val="1"/>
      <w:marLeft w:val="0"/>
      <w:marRight w:val="0"/>
      <w:marTop w:val="0"/>
      <w:marBottom w:val="0"/>
      <w:divBdr>
        <w:top w:val="none" w:sz="0" w:space="0" w:color="auto"/>
        <w:left w:val="none" w:sz="0" w:space="0" w:color="auto"/>
        <w:bottom w:val="none" w:sz="0" w:space="0" w:color="auto"/>
        <w:right w:val="none" w:sz="0" w:space="0" w:color="auto"/>
      </w:divBdr>
    </w:div>
    <w:div w:id="1816677988">
      <w:bodyDiv w:val="1"/>
      <w:marLeft w:val="0"/>
      <w:marRight w:val="0"/>
      <w:marTop w:val="0"/>
      <w:marBottom w:val="0"/>
      <w:divBdr>
        <w:top w:val="none" w:sz="0" w:space="0" w:color="auto"/>
        <w:left w:val="none" w:sz="0" w:space="0" w:color="auto"/>
        <w:bottom w:val="none" w:sz="0" w:space="0" w:color="auto"/>
        <w:right w:val="none" w:sz="0" w:space="0" w:color="auto"/>
      </w:divBdr>
    </w:div>
    <w:div w:id="1874148026">
      <w:bodyDiv w:val="1"/>
      <w:marLeft w:val="0"/>
      <w:marRight w:val="0"/>
      <w:marTop w:val="0"/>
      <w:marBottom w:val="0"/>
      <w:divBdr>
        <w:top w:val="none" w:sz="0" w:space="0" w:color="auto"/>
        <w:left w:val="none" w:sz="0" w:space="0" w:color="auto"/>
        <w:bottom w:val="none" w:sz="0" w:space="0" w:color="auto"/>
        <w:right w:val="none" w:sz="0" w:space="0" w:color="auto"/>
      </w:divBdr>
      <w:divsChild>
        <w:div w:id="2005546541">
          <w:marLeft w:val="0"/>
          <w:marRight w:val="0"/>
          <w:marTop w:val="0"/>
          <w:marBottom w:val="0"/>
          <w:divBdr>
            <w:top w:val="none" w:sz="0" w:space="0" w:color="auto"/>
            <w:left w:val="none" w:sz="0" w:space="0" w:color="auto"/>
            <w:bottom w:val="none" w:sz="0" w:space="0" w:color="auto"/>
            <w:right w:val="none" w:sz="0" w:space="0" w:color="auto"/>
          </w:divBdr>
          <w:divsChild>
            <w:div w:id="78658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49040">
      <w:bodyDiv w:val="1"/>
      <w:marLeft w:val="0"/>
      <w:marRight w:val="0"/>
      <w:marTop w:val="0"/>
      <w:marBottom w:val="0"/>
      <w:divBdr>
        <w:top w:val="none" w:sz="0" w:space="0" w:color="auto"/>
        <w:left w:val="none" w:sz="0" w:space="0" w:color="auto"/>
        <w:bottom w:val="none" w:sz="0" w:space="0" w:color="auto"/>
        <w:right w:val="none" w:sz="0" w:space="0" w:color="auto"/>
      </w:divBdr>
    </w:div>
    <w:div w:id="1978564030">
      <w:bodyDiv w:val="1"/>
      <w:marLeft w:val="0"/>
      <w:marRight w:val="0"/>
      <w:marTop w:val="0"/>
      <w:marBottom w:val="0"/>
      <w:divBdr>
        <w:top w:val="none" w:sz="0" w:space="0" w:color="auto"/>
        <w:left w:val="none" w:sz="0" w:space="0" w:color="auto"/>
        <w:bottom w:val="none" w:sz="0" w:space="0" w:color="auto"/>
        <w:right w:val="none" w:sz="0" w:space="0" w:color="auto"/>
      </w:divBdr>
    </w:div>
    <w:div w:id="2039352387">
      <w:bodyDiv w:val="1"/>
      <w:marLeft w:val="0"/>
      <w:marRight w:val="0"/>
      <w:marTop w:val="0"/>
      <w:marBottom w:val="0"/>
      <w:divBdr>
        <w:top w:val="none" w:sz="0" w:space="0" w:color="auto"/>
        <w:left w:val="none" w:sz="0" w:space="0" w:color="auto"/>
        <w:bottom w:val="none" w:sz="0" w:space="0" w:color="auto"/>
        <w:right w:val="none" w:sz="0" w:space="0" w:color="auto"/>
      </w:divBdr>
    </w:div>
    <w:div w:id="2146505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11</Words>
  <Characters>34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3-21T12:04:00Z</dcterms:created>
  <dcterms:modified xsi:type="dcterms:W3CDTF">2018-03-21T12:05:00Z</dcterms:modified>
</cp:coreProperties>
</file>